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E1485" w14:textId="77777777" w:rsidR="008775B7" w:rsidRPr="008775B7" w:rsidRDefault="008775B7" w:rsidP="008775B7">
      <w:pPr>
        <w:rPr>
          <w:lang w:val="es-ES"/>
        </w:rPr>
      </w:pPr>
      <w:r>
        <w:rPr>
          <w:lang w:val="es-ES"/>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58" w:type="dxa"/>
        </w:tblCellMar>
        <w:tblLook w:val="04A0" w:firstRow="1" w:lastRow="0" w:firstColumn="1" w:lastColumn="0" w:noHBand="0" w:noVBand="1"/>
      </w:tblPr>
      <w:tblGrid>
        <w:gridCol w:w="2880"/>
        <w:gridCol w:w="7920"/>
      </w:tblGrid>
      <w:tr w:rsidR="008775B7" w14:paraId="48117B0F" w14:textId="77777777" w:rsidTr="00C1156E">
        <w:trPr>
          <w:trHeight w:val="643"/>
        </w:trPr>
        <w:tc>
          <w:tcPr>
            <w:tcW w:w="10800" w:type="dxa"/>
            <w:gridSpan w:val="2"/>
          </w:tcPr>
          <w:p w14:paraId="37C628A1" w14:textId="3952EF3F" w:rsidR="008775B7" w:rsidRPr="008A55FE" w:rsidRDefault="00132E59" w:rsidP="00C1156E">
            <w:pPr>
              <w:pStyle w:val="Ttulo1"/>
              <w:outlineLvl w:val="0"/>
            </w:pPr>
            <w:r>
              <w:t xml:space="preserve">BIONATURA </w:t>
            </w:r>
            <w:r w:rsidR="008775B7" w:rsidRPr="008A55FE">
              <w:t>ICMJE DISCLOSURE FORM</w:t>
            </w:r>
          </w:p>
        </w:tc>
      </w:tr>
      <w:tr w:rsidR="008775B7" w14:paraId="07A80394" w14:textId="77777777" w:rsidTr="00C1156E">
        <w:tc>
          <w:tcPr>
            <w:tcW w:w="2880" w:type="dxa"/>
          </w:tcPr>
          <w:p w14:paraId="61AACEBB" w14:textId="77777777" w:rsidR="008775B7" w:rsidRPr="009C7762" w:rsidRDefault="008775B7" w:rsidP="00C1156E">
            <w:pPr>
              <w:rPr>
                <w:b/>
                <w:bCs/>
              </w:rPr>
            </w:pPr>
            <w:r w:rsidRPr="009C7762">
              <w:rPr>
                <w:b/>
                <w:bCs/>
              </w:rPr>
              <w:t>Date</w:t>
            </w:r>
            <w:r>
              <w:rPr>
                <w:b/>
                <w:bCs/>
              </w:rPr>
              <w:t>:</w:t>
            </w:r>
          </w:p>
        </w:tc>
        <w:sdt>
          <w:sdtPr>
            <w:id w:val="-1046521664"/>
            <w:placeholder>
              <w:docPart w:val="574BC294504B43BB9211C30ABFF49E30"/>
            </w:placeholder>
            <w:showingPlcHdr/>
            <w:date w:fullDate="2021-08-26T00:00:00Z">
              <w:dateFormat w:val="M/d/yyyy"/>
              <w:lid w:val="en-US"/>
              <w:storeMappedDataAs w:val="dateTime"/>
              <w:calendar w:val="gregorian"/>
            </w:date>
          </w:sdtPr>
          <w:sdtContent>
            <w:tc>
              <w:tcPr>
                <w:tcW w:w="7920" w:type="dxa"/>
                <w:tcBorders>
                  <w:bottom w:val="single" w:sz="4" w:space="0" w:color="auto"/>
                </w:tcBorders>
              </w:tcPr>
              <w:p w14:paraId="70C9C56E" w14:textId="77777777" w:rsidR="008775B7" w:rsidRDefault="008775B7" w:rsidP="00C1156E">
                <w:r w:rsidRPr="00B14F4D">
                  <w:t>Click or tap to enter a date.</w:t>
                </w:r>
              </w:p>
            </w:tc>
          </w:sdtContent>
        </w:sdt>
      </w:tr>
      <w:tr w:rsidR="008775B7" w14:paraId="607A9D5B" w14:textId="77777777" w:rsidTr="00C1156E">
        <w:tc>
          <w:tcPr>
            <w:tcW w:w="2880" w:type="dxa"/>
          </w:tcPr>
          <w:p w14:paraId="539DE68F" w14:textId="77777777" w:rsidR="008775B7" w:rsidRPr="009C7762" w:rsidRDefault="008775B7" w:rsidP="00C1156E">
            <w:pPr>
              <w:rPr>
                <w:b/>
                <w:bCs/>
              </w:rPr>
            </w:pPr>
            <w:r w:rsidRPr="009C7762">
              <w:rPr>
                <w:b/>
                <w:bCs/>
              </w:rPr>
              <w:t>Your Name</w:t>
            </w:r>
            <w:r>
              <w:rPr>
                <w:b/>
                <w:bCs/>
              </w:rPr>
              <w:t>:</w:t>
            </w:r>
          </w:p>
        </w:tc>
        <w:sdt>
          <w:sdtPr>
            <w:id w:val="-998108209"/>
            <w:placeholder>
              <w:docPart w:val="04C9430BEFBA4F669BBED4AD91A14261"/>
            </w:placeholder>
            <w15:color w:val="FFFF99"/>
            <w:text/>
          </w:sdtPr>
          <w:sdtContent>
            <w:tc>
              <w:tcPr>
                <w:tcW w:w="7920" w:type="dxa"/>
                <w:tcBorders>
                  <w:top w:val="single" w:sz="4" w:space="0" w:color="auto"/>
                  <w:bottom w:val="single" w:sz="4" w:space="0" w:color="auto"/>
                </w:tcBorders>
              </w:tcPr>
              <w:p w14:paraId="6BA2D2B7" w14:textId="77777777" w:rsidR="008775B7" w:rsidRDefault="008775B7" w:rsidP="00C1156E"/>
            </w:tc>
          </w:sdtContent>
        </w:sdt>
      </w:tr>
      <w:tr w:rsidR="008775B7" w14:paraId="710D0A5F" w14:textId="77777777" w:rsidTr="00C1156E">
        <w:tc>
          <w:tcPr>
            <w:tcW w:w="2880" w:type="dxa"/>
          </w:tcPr>
          <w:p w14:paraId="5AF39508" w14:textId="77777777" w:rsidR="008775B7" w:rsidRPr="009C7762" w:rsidRDefault="008775B7" w:rsidP="00C1156E">
            <w:pPr>
              <w:rPr>
                <w:b/>
                <w:bCs/>
              </w:rPr>
            </w:pPr>
            <w:r w:rsidRPr="009C7762">
              <w:rPr>
                <w:b/>
                <w:bCs/>
              </w:rPr>
              <w:t>Manuscript Title</w:t>
            </w:r>
            <w:r>
              <w:rPr>
                <w:b/>
                <w:bCs/>
              </w:rPr>
              <w:t>:</w:t>
            </w:r>
          </w:p>
        </w:tc>
        <w:sdt>
          <w:sdtPr>
            <w:id w:val="-780876087"/>
            <w:placeholder>
              <w:docPart w:val="60DF469FB65247EAAC2F168902E7332A"/>
            </w:placeholder>
            <w:showingPlcHdr/>
            <w:text/>
          </w:sdtPr>
          <w:sdtContent>
            <w:tc>
              <w:tcPr>
                <w:tcW w:w="7920" w:type="dxa"/>
                <w:tcBorders>
                  <w:top w:val="single" w:sz="4" w:space="0" w:color="auto"/>
                  <w:bottom w:val="single" w:sz="4" w:space="0" w:color="auto"/>
                </w:tcBorders>
              </w:tcPr>
              <w:p w14:paraId="4DA9401A" w14:textId="77777777" w:rsidR="008775B7" w:rsidRDefault="008775B7" w:rsidP="00C1156E">
                <w:r w:rsidRPr="00DD2055">
                  <w:rPr>
                    <w:rStyle w:val="Textodelmarcadordeposicin"/>
                  </w:rPr>
                  <w:t>Click or tap here to enter text.</w:t>
                </w:r>
              </w:p>
            </w:tc>
          </w:sdtContent>
        </w:sdt>
      </w:tr>
      <w:tr w:rsidR="008775B7" w14:paraId="702E5DC6" w14:textId="77777777" w:rsidTr="00C1156E">
        <w:tc>
          <w:tcPr>
            <w:tcW w:w="2880" w:type="dxa"/>
          </w:tcPr>
          <w:p w14:paraId="1C53D20E" w14:textId="77777777" w:rsidR="008775B7" w:rsidRPr="009C7762" w:rsidRDefault="008775B7" w:rsidP="00C1156E">
            <w:pPr>
              <w:rPr>
                <w:b/>
                <w:bCs/>
              </w:rPr>
            </w:pPr>
            <w:r w:rsidRPr="009C7762">
              <w:rPr>
                <w:b/>
                <w:bCs/>
              </w:rPr>
              <w:t>Manuscript Number (if known):</w:t>
            </w:r>
          </w:p>
        </w:tc>
        <w:sdt>
          <w:sdtPr>
            <w:id w:val="663978353"/>
            <w:placeholder>
              <w:docPart w:val="3E859C43DD18473A9C3CC668C8E8AEB4"/>
            </w:placeholder>
            <w:showingPlcHdr/>
            <w:text/>
          </w:sdtPr>
          <w:sdtContent>
            <w:tc>
              <w:tcPr>
                <w:tcW w:w="7920" w:type="dxa"/>
                <w:tcBorders>
                  <w:top w:val="single" w:sz="4" w:space="0" w:color="auto"/>
                  <w:bottom w:val="single" w:sz="4" w:space="0" w:color="auto"/>
                </w:tcBorders>
              </w:tcPr>
              <w:p w14:paraId="56AE1A28" w14:textId="77777777" w:rsidR="008775B7" w:rsidRDefault="008775B7" w:rsidP="00C1156E">
                <w:r w:rsidRPr="00DD2055">
                  <w:rPr>
                    <w:rStyle w:val="Textodelmarcadordeposicin"/>
                  </w:rPr>
                  <w:t>Click or tap here to enter text.</w:t>
                </w:r>
              </w:p>
            </w:tc>
          </w:sdtContent>
        </w:sdt>
      </w:tr>
      <w:tr w:rsidR="008775B7" w14:paraId="003C16E6" w14:textId="77777777" w:rsidTr="00C1156E">
        <w:tc>
          <w:tcPr>
            <w:tcW w:w="10800" w:type="dxa"/>
            <w:gridSpan w:val="2"/>
            <w:tcMar>
              <w:top w:w="216" w:type="dxa"/>
              <w:left w:w="115" w:type="dxa"/>
              <w:bottom w:w="216" w:type="dxa"/>
              <w:right w:w="115" w:type="dxa"/>
            </w:tcMar>
          </w:tcPr>
          <w:p w14:paraId="3DD06EB0" w14:textId="77777777" w:rsidR="008775B7" w:rsidRDefault="008775B7" w:rsidP="00C1156E">
            <w:r>
              <w:t>In the interest of transparency, we ask you to disclose all relationships/activities/interests listed below that are related to the content of your manuscript.  “Related” means any relation with for-profit or not-for-profit third parties whose interests may be affected by the content of the manuscript.  Disclosure represents a commitment to transparency and does not necessarily indicate a bias.  If you are in doubt about whether to list a relationship/activity/interest, it is preferable that you do so.</w:t>
            </w:r>
          </w:p>
          <w:p w14:paraId="00333639" w14:textId="77777777" w:rsidR="008775B7" w:rsidRDefault="008775B7" w:rsidP="00C1156E"/>
          <w:p w14:paraId="47B3EBD8" w14:textId="77777777" w:rsidR="008775B7" w:rsidRDefault="008775B7" w:rsidP="00C1156E">
            <w:r>
              <w:t>In the interest of transparency, we ask you to disclose all relationships/activities/interests listed below that are related to the content of your manuscript.  “Related” means any relation with for-profit or not-for-profit third parties whose interests may be affected by the content of the manuscript.  Disclosure represents a commitment to transparency and does not necessarily indicate a bias.  If you are in doubt about whether to list a relationship/activity/interest, it is preferable that you do so.</w:t>
            </w:r>
          </w:p>
          <w:p w14:paraId="5C6B8DB8" w14:textId="77777777" w:rsidR="008775B7" w:rsidRDefault="008775B7" w:rsidP="00C1156E"/>
          <w:p w14:paraId="2528A250" w14:textId="77777777" w:rsidR="008775B7" w:rsidRDefault="008775B7" w:rsidP="00C1156E">
            <w:r>
              <w:t>The author’s relationships/activities/interests should be defined broadly.  For example, if your manuscript pertains to the epidemiology of hypertension, you should declare all relationships with manufacturers of antihypertensive medication, even if that medication is not mentioned in the manuscript.</w:t>
            </w:r>
          </w:p>
          <w:p w14:paraId="22E7A211" w14:textId="77777777" w:rsidR="008775B7" w:rsidRDefault="008775B7" w:rsidP="00C1156E"/>
          <w:p w14:paraId="2B413933" w14:textId="77777777" w:rsidR="008775B7" w:rsidRDefault="008775B7" w:rsidP="00C1156E">
            <w:r>
              <w:t>In item #1 below, report all support for the work reported in this manuscript without time limit.  For all other items, the time frame for disclosure is the past 36 months.</w:t>
            </w:r>
          </w:p>
        </w:tc>
      </w:tr>
    </w:tbl>
    <w:p w14:paraId="1C471FF7" w14:textId="77777777" w:rsidR="008775B7" w:rsidRDefault="008775B7" w:rsidP="008775B7"/>
    <w:tbl>
      <w:tblPr>
        <w:tblStyle w:val="Tablaconcuadrcula"/>
        <w:tblW w:w="5044" w:type="pct"/>
        <w:tblLayout w:type="fixed"/>
        <w:tblCellMar>
          <w:top w:w="72" w:type="dxa"/>
          <w:bottom w:w="72" w:type="dxa"/>
        </w:tblCellMar>
        <w:tblLook w:val="04A0" w:firstRow="1" w:lastRow="0" w:firstColumn="1" w:lastColumn="0" w:noHBand="0" w:noVBand="1"/>
      </w:tblPr>
      <w:tblGrid>
        <w:gridCol w:w="346"/>
        <w:gridCol w:w="82"/>
        <w:gridCol w:w="1574"/>
        <w:gridCol w:w="4320"/>
        <w:gridCol w:w="4226"/>
      </w:tblGrid>
      <w:tr w:rsidR="008775B7" w:rsidRPr="00D01AAF" w14:paraId="4FB8A596" w14:textId="77777777" w:rsidTr="00C1156E">
        <w:trPr>
          <w:trHeight w:val="269"/>
          <w:tblHeader/>
        </w:trPr>
        <w:tc>
          <w:tcPr>
            <w:tcW w:w="949" w:type="pct"/>
            <w:gridSpan w:val="3"/>
            <w:tcBorders>
              <w:bottom w:val="single" w:sz="4" w:space="0" w:color="auto"/>
            </w:tcBorders>
            <w:shd w:val="clear" w:color="auto" w:fill="EEECE1"/>
          </w:tcPr>
          <w:p w14:paraId="6FA2193A" w14:textId="77777777" w:rsidR="008775B7" w:rsidRPr="00D01AAF" w:rsidRDefault="008775B7" w:rsidP="00C1156E">
            <w:pPr>
              <w:rPr>
                <w:rFonts w:asciiTheme="majorHAnsi" w:hAnsiTheme="majorHAnsi" w:cstheme="majorHAnsi"/>
                <w:b/>
                <w:bCs/>
                <w:szCs w:val="22"/>
              </w:rPr>
            </w:pPr>
          </w:p>
        </w:tc>
        <w:tc>
          <w:tcPr>
            <w:tcW w:w="2048" w:type="pct"/>
            <w:tcBorders>
              <w:bottom w:val="single" w:sz="4" w:space="0" w:color="auto"/>
            </w:tcBorders>
            <w:shd w:val="clear" w:color="auto" w:fill="EEECE1"/>
          </w:tcPr>
          <w:p w14:paraId="38AEADC6" w14:textId="77777777" w:rsidR="008775B7" w:rsidRPr="00F52A77" w:rsidRDefault="008775B7" w:rsidP="00C1156E">
            <w:pPr>
              <w:rPr>
                <w:rFonts w:asciiTheme="majorHAnsi" w:hAnsiTheme="majorHAnsi" w:cstheme="majorHAnsi"/>
                <w:b/>
                <w:bCs/>
                <w:szCs w:val="22"/>
              </w:rPr>
            </w:pPr>
            <w:r w:rsidRPr="00F52A77">
              <w:rPr>
                <w:b/>
                <w:bCs/>
              </w:rPr>
              <w:t>Name all entities with whom you have this relationship or indicate none (add rows as needed)</w:t>
            </w:r>
          </w:p>
        </w:tc>
        <w:tc>
          <w:tcPr>
            <w:tcW w:w="2003" w:type="pct"/>
            <w:tcBorders>
              <w:bottom w:val="single" w:sz="4" w:space="0" w:color="auto"/>
            </w:tcBorders>
            <w:shd w:val="clear" w:color="auto" w:fill="EEECE1"/>
          </w:tcPr>
          <w:p w14:paraId="204D4765" w14:textId="77777777" w:rsidR="008775B7" w:rsidRPr="00F52A77" w:rsidRDefault="008775B7" w:rsidP="00C1156E">
            <w:pPr>
              <w:rPr>
                <w:rFonts w:asciiTheme="majorHAnsi" w:hAnsiTheme="majorHAnsi" w:cstheme="majorHAnsi"/>
                <w:b/>
                <w:bCs/>
                <w:szCs w:val="22"/>
              </w:rPr>
            </w:pPr>
            <w:r w:rsidRPr="00F52A77">
              <w:rPr>
                <w:b/>
                <w:bCs/>
              </w:rPr>
              <w:t>Specifications/Comments (e.g., if payments were made to you or to your institution)</w:t>
            </w:r>
          </w:p>
        </w:tc>
      </w:tr>
      <w:tr w:rsidR="008775B7" w:rsidRPr="00D01AAF" w14:paraId="3D173E2F" w14:textId="77777777" w:rsidTr="00C1156E">
        <w:trPr>
          <w:trHeight w:val="269"/>
        </w:trPr>
        <w:tc>
          <w:tcPr>
            <w:tcW w:w="5000" w:type="pct"/>
            <w:gridSpan w:val="5"/>
            <w:shd w:val="clear" w:color="auto" w:fill="000000" w:themeFill="text1"/>
            <w:vAlign w:val="center"/>
          </w:tcPr>
          <w:p w14:paraId="79B558A9" w14:textId="77777777" w:rsidR="008775B7" w:rsidRPr="00F52A77" w:rsidRDefault="008775B7" w:rsidP="00C1156E">
            <w:pPr>
              <w:jc w:val="center"/>
              <w:rPr>
                <w:b/>
                <w:bCs/>
              </w:rPr>
            </w:pPr>
            <w:r w:rsidRPr="004B25E6">
              <w:rPr>
                <w:rFonts w:asciiTheme="majorHAnsi" w:hAnsiTheme="majorHAnsi" w:cstheme="majorHAnsi"/>
                <w:b/>
                <w:bCs/>
                <w:color w:val="FFFFFF" w:themeColor="background1"/>
                <w:szCs w:val="22"/>
              </w:rPr>
              <w:t>Time frame: Since the initial planning of the work</w:t>
            </w:r>
          </w:p>
        </w:tc>
      </w:tr>
      <w:tr w:rsidR="008775B7" w:rsidRPr="00D01AAF" w14:paraId="24DA9083" w14:textId="77777777" w:rsidTr="00C1156E">
        <w:trPr>
          <w:trHeight w:val="269"/>
        </w:trPr>
        <w:tc>
          <w:tcPr>
            <w:tcW w:w="164" w:type="pct"/>
            <w:shd w:val="clear" w:color="auto" w:fill="auto"/>
          </w:tcPr>
          <w:p w14:paraId="3FB97567" w14:textId="77777777" w:rsidR="008775B7" w:rsidRPr="00D01AAF" w:rsidRDefault="008775B7" w:rsidP="00C1156E">
            <w:pPr>
              <w:rPr>
                <w:rFonts w:asciiTheme="majorHAnsi" w:hAnsiTheme="majorHAnsi" w:cstheme="majorHAnsi"/>
                <w:b/>
                <w:bCs/>
                <w:szCs w:val="22"/>
              </w:rPr>
            </w:pPr>
            <w:r w:rsidRPr="00D01AAF">
              <w:rPr>
                <w:rFonts w:asciiTheme="majorHAnsi" w:hAnsiTheme="majorHAnsi" w:cstheme="majorHAnsi"/>
                <w:b/>
                <w:bCs/>
                <w:szCs w:val="22"/>
              </w:rPr>
              <w:t>1</w:t>
            </w:r>
          </w:p>
        </w:tc>
        <w:tc>
          <w:tcPr>
            <w:tcW w:w="785" w:type="pct"/>
            <w:gridSpan w:val="2"/>
            <w:shd w:val="clear" w:color="auto" w:fill="auto"/>
          </w:tcPr>
          <w:p w14:paraId="48D9D293" w14:textId="77777777" w:rsidR="008775B7" w:rsidRPr="00D01AAF" w:rsidRDefault="008775B7" w:rsidP="00C1156E">
            <w:pPr>
              <w:rPr>
                <w:rFonts w:asciiTheme="majorHAnsi" w:hAnsiTheme="majorHAnsi" w:cstheme="majorHAnsi"/>
                <w:szCs w:val="22"/>
              </w:rPr>
            </w:pPr>
            <w:r w:rsidRPr="00D01AAF">
              <w:rPr>
                <w:rFonts w:asciiTheme="majorHAnsi" w:hAnsiTheme="majorHAnsi" w:cstheme="majorHAnsi"/>
                <w:szCs w:val="22"/>
              </w:rPr>
              <w:t xml:space="preserve">All support for the present manuscript (e.g., funding, provision of study materials, medical writing, article processing charges, etc.) </w:t>
            </w:r>
          </w:p>
          <w:p w14:paraId="6770294B" w14:textId="77777777" w:rsidR="008775B7" w:rsidRPr="00D01AAF" w:rsidRDefault="008775B7" w:rsidP="00C1156E">
            <w:pPr>
              <w:rPr>
                <w:rFonts w:asciiTheme="majorHAnsi" w:hAnsiTheme="majorHAnsi" w:cstheme="majorHAnsi"/>
                <w:b/>
                <w:bCs/>
                <w:szCs w:val="22"/>
              </w:rPr>
            </w:pPr>
            <w:r w:rsidRPr="00D01AAF">
              <w:rPr>
                <w:rFonts w:asciiTheme="majorHAnsi" w:hAnsiTheme="majorHAnsi" w:cstheme="majorHAnsi"/>
                <w:b/>
                <w:bCs/>
                <w:szCs w:val="22"/>
              </w:rPr>
              <w:t>No time limit for this item.</w:t>
            </w:r>
          </w:p>
        </w:tc>
        <w:tc>
          <w:tcPr>
            <w:tcW w:w="4051" w:type="pct"/>
            <w:gridSpan w:val="2"/>
            <w:shd w:val="clear" w:color="auto" w:fill="auto"/>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072"/>
            </w:tblGrid>
            <w:tr w:rsidR="008775B7" w14:paraId="33805E8A" w14:textId="77777777" w:rsidTr="00C1156E">
              <w:sdt>
                <w:sdtPr>
                  <w:rPr>
                    <w:rFonts w:asciiTheme="majorHAnsi" w:hAnsiTheme="majorHAnsi" w:cstheme="majorHAnsi"/>
                    <w:szCs w:val="22"/>
                  </w:rPr>
                  <w:id w:val="-236325460"/>
                  <w14:checkbox>
                    <w14:checked w14:val="0"/>
                    <w14:checkedState w14:val="2612" w14:font="MS Gothic"/>
                    <w14:uncheckedState w14:val="2610" w14:font="MS Gothic"/>
                  </w14:checkbox>
                </w:sdtPr>
                <w:sdtContent>
                  <w:tc>
                    <w:tcPr>
                      <w:tcW w:w="426" w:type="dxa"/>
                    </w:tcPr>
                    <w:p w14:paraId="54ECFE8F" w14:textId="77777777" w:rsidR="008775B7" w:rsidRDefault="008775B7" w:rsidP="00C1156E">
                      <w:pPr>
                        <w:rPr>
                          <w:rFonts w:asciiTheme="majorHAnsi" w:hAnsiTheme="majorHAnsi" w:cstheme="majorHAnsi"/>
                          <w:b/>
                          <w:bCs/>
                          <w:szCs w:val="22"/>
                        </w:rPr>
                      </w:pPr>
                      <w:r>
                        <w:rPr>
                          <w:rFonts w:ascii="MS Gothic" w:eastAsia="MS Gothic" w:hAnsi="MS Gothic" w:cstheme="majorHAnsi" w:hint="eastAsia"/>
                          <w:szCs w:val="22"/>
                        </w:rPr>
                        <w:t>☐</w:t>
                      </w:r>
                    </w:p>
                  </w:tc>
                </w:sdtContent>
              </w:sdt>
              <w:tc>
                <w:tcPr>
                  <w:tcW w:w="8072" w:type="dxa"/>
                </w:tcPr>
                <w:p w14:paraId="22EE8566" w14:textId="77777777" w:rsidR="008775B7" w:rsidRDefault="008775B7" w:rsidP="00C1156E">
                  <w:pPr>
                    <w:rPr>
                      <w:rFonts w:asciiTheme="majorHAnsi" w:hAnsiTheme="majorHAnsi" w:cstheme="majorHAnsi"/>
                      <w:b/>
                      <w:bCs/>
                      <w:szCs w:val="22"/>
                    </w:rPr>
                  </w:pPr>
                  <w:r>
                    <w:rPr>
                      <w:rFonts w:asciiTheme="majorHAnsi" w:hAnsiTheme="majorHAnsi" w:cstheme="majorHAnsi"/>
                      <w:b/>
                      <w:bCs/>
                      <w:szCs w:val="22"/>
                    </w:rPr>
                    <w:t>None</w:t>
                  </w:r>
                </w:p>
              </w:tc>
            </w:tr>
          </w:tbl>
          <w:p w14:paraId="5EB7AEB8" w14:textId="77777777" w:rsidR="008775B7" w:rsidRDefault="008775B7" w:rsidP="00C1156E">
            <w:pPr>
              <w:rPr>
                <w:rFonts w:asciiTheme="majorHAnsi" w:hAnsiTheme="majorHAnsi" w:cstheme="majorHAnsi"/>
                <w:b/>
                <w:bCs/>
                <w:szCs w:val="22"/>
              </w:rPr>
            </w:pPr>
          </w:p>
          <w:tbl>
            <w:tblPr>
              <w:tblStyle w:val="testStype"/>
              <w:tblW w:w="0" w:type="auto"/>
              <w:tblLayout w:type="fixed"/>
              <w:tblLook w:val="04A0" w:firstRow="1" w:lastRow="0" w:firstColumn="1" w:lastColumn="0" w:noHBand="0" w:noVBand="1"/>
            </w:tblPr>
            <w:tblGrid>
              <w:gridCol w:w="4296"/>
              <w:gridCol w:w="4202"/>
            </w:tblGrid>
            <w:tr w:rsidR="008775B7" w14:paraId="60E44B7D" w14:textId="77777777" w:rsidTr="00C1156E">
              <w:tc>
                <w:tcPr>
                  <w:tcW w:w="4296" w:type="dxa"/>
                </w:tcPr>
                <w:p w14:paraId="47B6B9D6" w14:textId="77777777" w:rsidR="008775B7" w:rsidRPr="00B406C2" w:rsidRDefault="008775B7" w:rsidP="00C1156E">
                  <w:pPr>
                    <w:rPr>
                      <w:rFonts w:asciiTheme="majorHAnsi" w:hAnsiTheme="majorHAnsi" w:cstheme="majorHAnsi"/>
                      <w:szCs w:val="22"/>
                    </w:rPr>
                  </w:pPr>
                </w:p>
              </w:tc>
              <w:tc>
                <w:tcPr>
                  <w:tcW w:w="4202" w:type="dxa"/>
                </w:tcPr>
                <w:p w14:paraId="48041D49" w14:textId="77777777" w:rsidR="008775B7" w:rsidRPr="00B406C2" w:rsidRDefault="008775B7" w:rsidP="00C1156E">
                  <w:pPr>
                    <w:rPr>
                      <w:rFonts w:asciiTheme="majorHAnsi" w:hAnsiTheme="majorHAnsi" w:cstheme="majorHAnsi"/>
                      <w:szCs w:val="22"/>
                    </w:rPr>
                  </w:pPr>
                </w:p>
              </w:tc>
            </w:tr>
            <w:tr w:rsidR="008775B7" w14:paraId="4649D71B" w14:textId="77777777" w:rsidTr="00C1156E">
              <w:tc>
                <w:tcPr>
                  <w:tcW w:w="4296" w:type="dxa"/>
                </w:tcPr>
                <w:p w14:paraId="3130EFAD" w14:textId="77777777" w:rsidR="008775B7" w:rsidRPr="00B406C2" w:rsidRDefault="008775B7" w:rsidP="00C1156E">
                  <w:pPr>
                    <w:rPr>
                      <w:rFonts w:asciiTheme="majorHAnsi" w:hAnsiTheme="majorHAnsi" w:cstheme="majorHAnsi"/>
                      <w:szCs w:val="22"/>
                    </w:rPr>
                  </w:pPr>
                </w:p>
              </w:tc>
              <w:tc>
                <w:tcPr>
                  <w:tcW w:w="4202" w:type="dxa"/>
                </w:tcPr>
                <w:p w14:paraId="3D677D97" w14:textId="77777777" w:rsidR="008775B7" w:rsidRPr="00B406C2" w:rsidRDefault="008775B7" w:rsidP="00C1156E">
                  <w:pPr>
                    <w:rPr>
                      <w:rFonts w:asciiTheme="majorHAnsi" w:hAnsiTheme="majorHAnsi" w:cstheme="majorHAnsi"/>
                      <w:szCs w:val="22"/>
                    </w:rPr>
                  </w:pPr>
                </w:p>
              </w:tc>
            </w:tr>
            <w:tr w:rsidR="008775B7" w14:paraId="49231C03" w14:textId="77777777" w:rsidTr="00C1156E">
              <w:tc>
                <w:tcPr>
                  <w:tcW w:w="4296" w:type="dxa"/>
                </w:tcPr>
                <w:p w14:paraId="19CE0B11" w14:textId="77777777" w:rsidR="008775B7" w:rsidRPr="00B406C2" w:rsidRDefault="008775B7" w:rsidP="00C1156E">
                  <w:pPr>
                    <w:rPr>
                      <w:rFonts w:asciiTheme="majorHAnsi" w:hAnsiTheme="majorHAnsi" w:cstheme="majorHAnsi"/>
                      <w:szCs w:val="22"/>
                    </w:rPr>
                  </w:pPr>
                </w:p>
              </w:tc>
              <w:tc>
                <w:tcPr>
                  <w:tcW w:w="4202" w:type="dxa"/>
                </w:tcPr>
                <w:p w14:paraId="108B4001" w14:textId="77777777" w:rsidR="008775B7" w:rsidRPr="00B406C2" w:rsidRDefault="008775B7" w:rsidP="00C1156E">
                  <w:pPr>
                    <w:rPr>
                      <w:rFonts w:asciiTheme="majorHAnsi" w:hAnsiTheme="majorHAnsi" w:cstheme="majorHAnsi"/>
                      <w:sz w:val="16"/>
                      <w:szCs w:val="16"/>
                    </w:rPr>
                  </w:pPr>
                  <w:r w:rsidRPr="00B406C2">
                    <w:rPr>
                      <w:rFonts w:asciiTheme="majorHAnsi" w:hAnsiTheme="majorHAnsi" w:cstheme="majorHAnsi"/>
                      <w:color w:val="BFBFBF" w:themeColor="background1" w:themeShade="BF"/>
                      <w:sz w:val="16"/>
                      <w:szCs w:val="16"/>
                    </w:rPr>
                    <w:t>Click the tab key to add additional rows.</w:t>
                  </w:r>
                </w:p>
              </w:tc>
            </w:tr>
          </w:tbl>
          <w:p w14:paraId="62F67B06" w14:textId="77777777" w:rsidR="008775B7" w:rsidRPr="00D01AAF" w:rsidRDefault="008775B7" w:rsidP="00C1156E">
            <w:pPr>
              <w:rPr>
                <w:rFonts w:asciiTheme="majorHAnsi" w:hAnsiTheme="majorHAnsi" w:cstheme="majorHAnsi"/>
                <w:b/>
                <w:bCs/>
                <w:szCs w:val="22"/>
              </w:rPr>
            </w:pPr>
          </w:p>
        </w:tc>
      </w:tr>
      <w:tr w:rsidR="008775B7" w14:paraId="03FA4DEE" w14:textId="77777777" w:rsidTr="00C1156E">
        <w:tc>
          <w:tcPr>
            <w:tcW w:w="5000" w:type="pct"/>
            <w:gridSpan w:val="5"/>
            <w:shd w:val="clear" w:color="auto" w:fill="000000" w:themeFill="text1"/>
            <w:vAlign w:val="center"/>
          </w:tcPr>
          <w:p w14:paraId="6FE6CAAD" w14:textId="77777777" w:rsidR="008775B7" w:rsidRDefault="008775B7" w:rsidP="00C1156E">
            <w:pPr>
              <w:jc w:val="center"/>
            </w:pPr>
            <w:r w:rsidRPr="004B25E6">
              <w:rPr>
                <w:rFonts w:asciiTheme="majorHAnsi" w:hAnsiTheme="majorHAnsi" w:cstheme="majorHAnsi"/>
                <w:b/>
                <w:bCs/>
                <w:color w:val="FFFFFF" w:themeColor="background1"/>
                <w:szCs w:val="22"/>
              </w:rPr>
              <w:t>Time frame: past 36 months</w:t>
            </w:r>
          </w:p>
        </w:tc>
      </w:tr>
      <w:tr w:rsidR="008775B7" w14:paraId="3C807CCC" w14:textId="77777777" w:rsidTr="00C1156E">
        <w:trPr>
          <w:trHeight w:val="1493"/>
        </w:trPr>
        <w:tc>
          <w:tcPr>
            <w:tcW w:w="203" w:type="pct"/>
            <w:gridSpan w:val="2"/>
          </w:tcPr>
          <w:p w14:paraId="348C5956" w14:textId="77777777" w:rsidR="008775B7" w:rsidRPr="002E51B0" w:rsidRDefault="008775B7" w:rsidP="00C1156E">
            <w:pPr>
              <w:rPr>
                <w:b/>
                <w:bCs/>
              </w:rPr>
            </w:pPr>
            <w:r w:rsidRPr="002E51B0">
              <w:rPr>
                <w:b/>
                <w:bCs/>
              </w:rPr>
              <w:t>2</w:t>
            </w:r>
          </w:p>
        </w:tc>
        <w:tc>
          <w:tcPr>
            <w:tcW w:w="746" w:type="pct"/>
            <w:tcBorders>
              <w:right w:val="single" w:sz="4" w:space="0" w:color="auto"/>
            </w:tcBorders>
          </w:tcPr>
          <w:p w14:paraId="074C02BA" w14:textId="77777777" w:rsidR="008775B7" w:rsidRDefault="008775B7" w:rsidP="00C1156E">
            <w:r w:rsidRPr="00AD515A">
              <w:rPr>
                <w:rFonts w:asciiTheme="majorHAnsi" w:hAnsiTheme="majorHAnsi" w:cstheme="majorHAnsi"/>
                <w:szCs w:val="22"/>
              </w:rPr>
              <w:t>Grants or contracts from any entity (if not indicated in item #1 above).</w:t>
            </w:r>
          </w:p>
        </w:tc>
        <w:tc>
          <w:tcPr>
            <w:tcW w:w="4051" w:type="pct"/>
            <w:gridSpan w:val="2"/>
            <w:tcBorders>
              <w:left w:val="single" w:sz="4" w:space="0" w:color="auto"/>
              <w:bottom w:val="single" w:sz="4" w:space="0" w:color="auto"/>
            </w:tcBorders>
          </w:tcPr>
          <w:tbl>
            <w:tblPr>
              <w:tblStyle w:val="Tablaconcuadrcula"/>
              <w:tblW w:w="8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1"/>
              <w:gridCol w:w="7917"/>
            </w:tblGrid>
            <w:tr w:rsidR="008775B7" w14:paraId="27FCC472" w14:textId="77777777" w:rsidTr="00C1156E">
              <w:sdt>
                <w:sdtPr>
                  <w:id w:val="-1284269368"/>
                  <w14:checkbox>
                    <w14:checked w14:val="0"/>
                    <w14:checkedState w14:val="2612" w14:font="MS Gothic"/>
                    <w14:uncheckedState w14:val="2610" w14:font="MS Gothic"/>
                  </w14:checkbox>
                </w:sdtPr>
                <w:sdtContent>
                  <w:tc>
                    <w:tcPr>
                      <w:tcW w:w="431" w:type="dxa"/>
                    </w:tcPr>
                    <w:p w14:paraId="0A113BD1" w14:textId="77777777" w:rsidR="008775B7" w:rsidRDefault="008775B7" w:rsidP="00C1156E">
                      <w:r>
                        <w:rPr>
                          <w:rFonts w:ascii="MS Gothic" w:eastAsia="MS Gothic" w:hAnsi="MS Gothic" w:hint="eastAsia"/>
                        </w:rPr>
                        <w:t>☐</w:t>
                      </w:r>
                    </w:p>
                  </w:tc>
                </w:sdtContent>
              </w:sdt>
              <w:tc>
                <w:tcPr>
                  <w:tcW w:w="7917" w:type="dxa"/>
                </w:tcPr>
                <w:p w14:paraId="523074C6" w14:textId="77777777" w:rsidR="008775B7" w:rsidRPr="00045C5A" w:rsidRDefault="008775B7" w:rsidP="00C1156E">
                  <w:pPr>
                    <w:rPr>
                      <w:b/>
                      <w:bCs/>
                    </w:rPr>
                  </w:pPr>
                  <w:r w:rsidRPr="00045C5A">
                    <w:rPr>
                      <w:b/>
                      <w:bCs/>
                    </w:rPr>
                    <w:t>None</w:t>
                  </w:r>
                </w:p>
              </w:tc>
            </w:tr>
          </w:tbl>
          <w:p w14:paraId="27090E33" w14:textId="77777777" w:rsidR="008775B7" w:rsidRDefault="008775B7" w:rsidP="00C1156E"/>
          <w:tbl>
            <w:tblPr>
              <w:tblStyle w:val="Tablaconcuadrcula"/>
              <w:tblW w:w="8348" w:type="dxa"/>
              <w:tblLayout w:type="fixed"/>
              <w:tblLook w:val="04A0" w:firstRow="1" w:lastRow="0" w:firstColumn="1" w:lastColumn="0" w:noHBand="0" w:noVBand="1"/>
            </w:tblPr>
            <w:tblGrid>
              <w:gridCol w:w="4298"/>
              <w:gridCol w:w="4050"/>
            </w:tblGrid>
            <w:tr w:rsidR="008775B7" w14:paraId="38B4AAE5" w14:textId="77777777" w:rsidTr="00C1156E">
              <w:tc>
                <w:tcPr>
                  <w:tcW w:w="4298" w:type="dxa"/>
                </w:tcPr>
                <w:p w14:paraId="21728AA1" w14:textId="77777777" w:rsidR="008775B7" w:rsidRPr="00B406C2" w:rsidRDefault="008775B7" w:rsidP="00C1156E"/>
              </w:tc>
              <w:tc>
                <w:tcPr>
                  <w:tcW w:w="4050" w:type="dxa"/>
                </w:tcPr>
                <w:p w14:paraId="423CFCA2" w14:textId="77777777" w:rsidR="008775B7" w:rsidRPr="00B406C2" w:rsidRDefault="008775B7" w:rsidP="00C1156E"/>
              </w:tc>
            </w:tr>
            <w:tr w:rsidR="008775B7" w14:paraId="6B5A5E30" w14:textId="77777777" w:rsidTr="00C1156E">
              <w:tc>
                <w:tcPr>
                  <w:tcW w:w="4298" w:type="dxa"/>
                </w:tcPr>
                <w:p w14:paraId="060CD715" w14:textId="77777777" w:rsidR="008775B7" w:rsidRPr="00B406C2" w:rsidRDefault="008775B7" w:rsidP="00C1156E"/>
              </w:tc>
              <w:tc>
                <w:tcPr>
                  <w:tcW w:w="4050" w:type="dxa"/>
                </w:tcPr>
                <w:p w14:paraId="35A3E379" w14:textId="77777777" w:rsidR="008775B7" w:rsidRPr="00B406C2" w:rsidRDefault="008775B7" w:rsidP="00C1156E"/>
              </w:tc>
            </w:tr>
            <w:tr w:rsidR="008775B7" w14:paraId="3BCD91B2" w14:textId="77777777" w:rsidTr="00C1156E">
              <w:tc>
                <w:tcPr>
                  <w:tcW w:w="4298" w:type="dxa"/>
                </w:tcPr>
                <w:p w14:paraId="04DC515A" w14:textId="77777777" w:rsidR="008775B7" w:rsidRPr="00B406C2" w:rsidRDefault="008775B7" w:rsidP="00C1156E"/>
              </w:tc>
              <w:tc>
                <w:tcPr>
                  <w:tcW w:w="4050" w:type="dxa"/>
                </w:tcPr>
                <w:p w14:paraId="13298B31" w14:textId="77777777" w:rsidR="008775B7" w:rsidRPr="00B406C2" w:rsidRDefault="008775B7" w:rsidP="00C1156E"/>
              </w:tc>
            </w:tr>
          </w:tbl>
          <w:p w14:paraId="585B2AA9" w14:textId="77777777" w:rsidR="008775B7" w:rsidRDefault="008775B7" w:rsidP="00C1156E"/>
        </w:tc>
      </w:tr>
      <w:tr w:rsidR="008775B7" w14:paraId="6E8DC126" w14:textId="77777777" w:rsidTr="00C1156E">
        <w:trPr>
          <w:trHeight w:val="1677"/>
        </w:trPr>
        <w:tc>
          <w:tcPr>
            <w:tcW w:w="203" w:type="pct"/>
            <w:gridSpan w:val="2"/>
            <w:shd w:val="clear" w:color="auto" w:fill="EEECE1"/>
          </w:tcPr>
          <w:p w14:paraId="28406B10" w14:textId="77777777" w:rsidR="008775B7" w:rsidRPr="002E51B0" w:rsidRDefault="008775B7" w:rsidP="00C1156E">
            <w:pPr>
              <w:rPr>
                <w:b/>
                <w:bCs/>
              </w:rPr>
            </w:pPr>
            <w:r w:rsidRPr="002E51B0">
              <w:rPr>
                <w:b/>
                <w:bCs/>
              </w:rPr>
              <w:t>3</w:t>
            </w:r>
          </w:p>
        </w:tc>
        <w:tc>
          <w:tcPr>
            <w:tcW w:w="746" w:type="pct"/>
            <w:tcBorders>
              <w:right w:val="single" w:sz="4" w:space="0" w:color="auto"/>
            </w:tcBorders>
            <w:shd w:val="clear" w:color="auto" w:fill="EEECE1"/>
          </w:tcPr>
          <w:p w14:paraId="4A580D31" w14:textId="77777777" w:rsidR="008775B7" w:rsidRDefault="008775B7" w:rsidP="00C1156E">
            <w:r w:rsidRPr="00C100C4">
              <w:rPr>
                <w:rFonts w:asciiTheme="majorHAnsi" w:hAnsiTheme="majorHAnsi" w:cstheme="majorHAnsi"/>
                <w:szCs w:val="22"/>
              </w:rPr>
              <w:t>Royalties or licenses</w:t>
            </w:r>
          </w:p>
        </w:tc>
        <w:tc>
          <w:tcPr>
            <w:tcW w:w="4051" w:type="pct"/>
            <w:gridSpan w:val="2"/>
            <w:tcBorders>
              <w:left w:val="single" w:sz="4" w:space="0" w:color="auto"/>
              <w:bottom w:val="single" w:sz="4" w:space="0" w:color="auto"/>
            </w:tcBorders>
            <w:shd w:val="clear" w:color="auto" w:fill="EEECE1"/>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39084D9E" w14:textId="77777777" w:rsidTr="00C1156E">
              <w:sdt>
                <w:sdtPr>
                  <w:id w:val="1088809803"/>
                  <w14:checkbox>
                    <w14:checked w14:val="0"/>
                    <w14:checkedState w14:val="2612" w14:font="MS Gothic"/>
                    <w14:uncheckedState w14:val="2610" w14:font="MS Gothic"/>
                  </w14:checkbox>
                </w:sdtPr>
                <w:sdtContent>
                  <w:tc>
                    <w:tcPr>
                      <w:tcW w:w="426" w:type="dxa"/>
                    </w:tcPr>
                    <w:p w14:paraId="2EFEFC79" w14:textId="77777777" w:rsidR="008775B7" w:rsidRDefault="008775B7" w:rsidP="00C1156E">
                      <w:r>
                        <w:rPr>
                          <w:rFonts w:ascii="MS Gothic" w:eastAsia="MS Gothic" w:hAnsi="MS Gothic" w:hint="eastAsia"/>
                        </w:rPr>
                        <w:t>☐</w:t>
                      </w:r>
                    </w:p>
                  </w:tc>
                </w:sdtContent>
              </w:sdt>
              <w:tc>
                <w:tcPr>
                  <w:tcW w:w="8100" w:type="dxa"/>
                </w:tcPr>
                <w:p w14:paraId="07288879" w14:textId="77777777" w:rsidR="008775B7" w:rsidRPr="00045C5A" w:rsidRDefault="008775B7" w:rsidP="00C1156E">
                  <w:pPr>
                    <w:rPr>
                      <w:b/>
                      <w:bCs/>
                    </w:rPr>
                  </w:pPr>
                  <w:r w:rsidRPr="00045C5A">
                    <w:rPr>
                      <w:b/>
                      <w:bCs/>
                    </w:rPr>
                    <w:t>None</w:t>
                  </w:r>
                </w:p>
              </w:tc>
            </w:tr>
          </w:tbl>
          <w:p w14:paraId="0E968111" w14:textId="77777777" w:rsidR="008775B7" w:rsidRDefault="008775B7" w:rsidP="00C1156E"/>
          <w:tbl>
            <w:tblPr>
              <w:tblStyle w:val="Tablaconcuadrcula"/>
              <w:tblW w:w="0" w:type="auto"/>
              <w:tblLayout w:type="fixed"/>
              <w:tblLook w:val="04A0" w:firstRow="1" w:lastRow="0" w:firstColumn="1" w:lastColumn="0" w:noHBand="0" w:noVBand="1"/>
            </w:tblPr>
            <w:tblGrid>
              <w:gridCol w:w="4296"/>
              <w:gridCol w:w="4230"/>
            </w:tblGrid>
            <w:tr w:rsidR="008775B7" w14:paraId="65DBD705" w14:textId="77777777" w:rsidTr="00C1156E">
              <w:tc>
                <w:tcPr>
                  <w:tcW w:w="4296" w:type="dxa"/>
                </w:tcPr>
                <w:p w14:paraId="3EE21469" w14:textId="77777777" w:rsidR="008775B7" w:rsidRDefault="008775B7" w:rsidP="00C1156E"/>
              </w:tc>
              <w:tc>
                <w:tcPr>
                  <w:tcW w:w="4230" w:type="dxa"/>
                </w:tcPr>
                <w:p w14:paraId="0235D292" w14:textId="77777777" w:rsidR="008775B7" w:rsidRDefault="008775B7" w:rsidP="00C1156E"/>
              </w:tc>
            </w:tr>
            <w:tr w:rsidR="008775B7" w14:paraId="69BED832" w14:textId="77777777" w:rsidTr="00C1156E">
              <w:tc>
                <w:tcPr>
                  <w:tcW w:w="4296" w:type="dxa"/>
                </w:tcPr>
                <w:p w14:paraId="3DD4CC8F" w14:textId="77777777" w:rsidR="008775B7" w:rsidRDefault="008775B7" w:rsidP="00C1156E"/>
              </w:tc>
              <w:tc>
                <w:tcPr>
                  <w:tcW w:w="4230" w:type="dxa"/>
                </w:tcPr>
                <w:p w14:paraId="27B87074" w14:textId="77777777" w:rsidR="008775B7" w:rsidRDefault="008775B7" w:rsidP="00C1156E"/>
              </w:tc>
            </w:tr>
            <w:tr w:rsidR="008775B7" w14:paraId="6C7239F8" w14:textId="77777777" w:rsidTr="00C1156E">
              <w:tc>
                <w:tcPr>
                  <w:tcW w:w="4296" w:type="dxa"/>
                </w:tcPr>
                <w:p w14:paraId="5978EFFF" w14:textId="77777777" w:rsidR="008775B7" w:rsidRDefault="008775B7" w:rsidP="00C1156E"/>
              </w:tc>
              <w:tc>
                <w:tcPr>
                  <w:tcW w:w="4230" w:type="dxa"/>
                </w:tcPr>
                <w:p w14:paraId="0F9BF0D1" w14:textId="77777777" w:rsidR="008775B7" w:rsidRDefault="008775B7" w:rsidP="00C1156E"/>
              </w:tc>
            </w:tr>
          </w:tbl>
          <w:p w14:paraId="7526DA33" w14:textId="77777777" w:rsidR="008775B7" w:rsidRDefault="008775B7" w:rsidP="00C1156E"/>
        </w:tc>
      </w:tr>
      <w:tr w:rsidR="008775B7" w14:paraId="46557C62" w14:textId="77777777" w:rsidTr="00C1156E">
        <w:trPr>
          <w:trHeight w:val="1497"/>
        </w:trPr>
        <w:tc>
          <w:tcPr>
            <w:tcW w:w="203" w:type="pct"/>
            <w:gridSpan w:val="2"/>
          </w:tcPr>
          <w:p w14:paraId="4F37BAED" w14:textId="77777777" w:rsidR="008775B7" w:rsidRPr="002E51B0" w:rsidRDefault="008775B7" w:rsidP="00C1156E">
            <w:pPr>
              <w:rPr>
                <w:b/>
                <w:bCs/>
              </w:rPr>
            </w:pPr>
            <w:r w:rsidRPr="002E51B0">
              <w:rPr>
                <w:b/>
                <w:bCs/>
              </w:rPr>
              <w:lastRenderedPageBreak/>
              <w:t>4</w:t>
            </w:r>
          </w:p>
        </w:tc>
        <w:tc>
          <w:tcPr>
            <w:tcW w:w="746" w:type="pct"/>
            <w:tcBorders>
              <w:right w:val="single" w:sz="4" w:space="0" w:color="auto"/>
            </w:tcBorders>
          </w:tcPr>
          <w:p w14:paraId="280AF422" w14:textId="77777777" w:rsidR="008775B7" w:rsidRDefault="008775B7" w:rsidP="00C1156E">
            <w:r w:rsidRPr="00C100C4">
              <w:rPr>
                <w:rFonts w:asciiTheme="majorHAnsi" w:hAnsiTheme="majorHAnsi" w:cstheme="majorHAnsi"/>
                <w:szCs w:val="22"/>
              </w:rPr>
              <w:t>Consulting fees</w:t>
            </w:r>
          </w:p>
        </w:tc>
        <w:tc>
          <w:tcPr>
            <w:tcW w:w="4051" w:type="pct"/>
            <w:gridSpan w:val="2"/>
            <w:tcBorders>
              <w:left w:val="single" w:sz="4" w:space="0" w:color="auto"/>
              <w:bottom w:val="single" w:sz="4" w:space="0" w:color="auto"/>
            </w:tcBorders>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
              <w:gridCol w:w="8005"/>
            </w:tblGrid>
            <w:tr w:rsidR="008775B7" w14:paraId="6558F6A4" w14:textId="77777777" w:rsidTr="00C1156E">
              <w:sdt>
                <w:sdtPr>
                  <w:id w:val="-75518155"/>
                  <w14:checkbox>
                    <w14:checked w14:val="0"/>
                    <w14:checkedState w14:val="2612" w14:font="MS Gothic"/>
                    <w14:uncheckedState w14:val="2610" w14:font="MS Gothic"/>
                  </w14:checkbox>
                </w:sdtPr>
                <w:sdtContent>
                  <w:tc>
                    <w:tcPr>
                      <w:tcW w:w="521" w:type="dxa"/>
                    </w:tcPr>
                    <w:p w14:paraId="4744949E" w14:textId="77777777" w:rsidR="008775B7" w:rsidRDefault="008775B7" w:rsidP="00C1156E">
                      <w:r>
                        <w:rPr>
                          <w:rFonts w:ascii="MS Gothic" w:eastAsia="MS Gothic" w:hAnsi="MS Gothic" w:hint="eastAsia"/>
                        </w:rPr>
                        <w:t>☐</w:t>
                      </w:r>
                    </w:p>
                  </w:tc>
                </w:sdtContent>
              </w:sdt>
              <w:tc>
                <w:tcPr>
                  <w:tcW w:w="8005" w:type="dxa"/>
                </w:tcPr>
                <w:p w14:paraId="2D064A31" w14:textId="77777777" w:rsidR="008775B7" w:rsidRDefault="008775B7" w:rsidP="00C1156E">
                  <w:r w:rsidRPr="00045C5A">
                    <w:rPr>
                      <w:b/>
                      <w:bCs/>
                    </w:rPr>
                    <w:t>None</w:t>
                  </w:r>
                </w:p>
              </w:tc>
            </w:tr>
          </w:tbl>
          <w:p w14:paraId="20FADE4D"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564EBFC9" w14:textId="77777777" w:rsidTr="00C1156E">
              <w:tc>
                <w:tcPr>
                  <w:tcW w:w="4298" w:type="dxa"/>
                </w:tcPr>
                <w:p w14:paraId="532EF8F4" w14:textId="77777777" w:rsidR="008775B7" w:rsidRDefault="008775B7" w:rsidP="00C1156E"/>
              </w:tc>
              <w:tc>
                <w:tcPr>
                  <w:tcW w:w="4228" w:type="dxa"/>
                </w:tcPr>
                <w:p w14:paraId="4C117F55" w14:textId="77777777" w:rsidR="008775B7" w:rsidRDefault="008775B7" w:rsidP="00C1156E"/>
              </w:tc>
            </w:tr>
            <w:tr w:rsidR="008775B7" w14:paraId="449BFC9E" w14:textId="77777777" w:rsidTr="00C1156E">
              <w:tc>
                <w:tcPr>
                  <w:tcW w:w="4298" w:type="dxa"/>
                </w:tcPr>
                <w:p w14:paraId="26206F0B" w14:textId="77777777" w:rsidR="008775B7" w:rsidRDefault="008775B7" w:rsidP="00C1156E"/>
              </w:tc>
              <w:tc>
                <w:tcPr>
                  <w:tcW w:w="4228" w:type="dxa"/>
                </w:tcPr>
                <w:p w14:paraId="4550B77C" w14:textId="77777777" w:rsidR="008775B7" w:rsidRDefault="008775B7" w:rsidP="00C1156E"/>
              </w:tc>
            </w:tr>
            <w:tr w:rsidR="008775B7" w14:paraId="1E9177BA" w14:textId="77777777" w:rsidTr="00C1156E">
              <w:tc>
                <w:tcPr>
                  <w:tcW w:w="4298" w:type="dxa"/>
                </w:tcPr>
                <w:p w14:paraId="2F371ACE" w14:textId="77777777" w:rsidR="008775B7" w:rsidRDefault="008775B7" w:rsidP="00C1156E"/>
              </w:tc>
              <w:tc>
                <w:tcPr>
                  <w:tcW w:w="4228" w:type="dxa"/>
                </w:tcPr>
                <w:p w14:paraId="700C2FC4" w14:textId="77777777" w:rsidR="008775B7" w:rsidRDefault="008775B7" w:rsidP="00C1156E"/>
              </w:tc>
            </w:tr>
            <w:tr w:rsidR="008775B7" w14:paraId="02D4C9D0" w14:textId="77777777" w:rsidTr="00C1156E">
              <w:tc>
                <w:tcPr>
                  <w:tcW w:w="4298" w:type="dxa"/>
                </w:tcPr>
                <w:p w14:paraId="4DAAE86C" w14:textId="77777777" w:rsidR="008775B7" w:rsidRDefault="008775B7" w:rsidP="00C1156E"/>
              </w:tc>
              <w:tc>
                <w:tcPr>
                  <w:tcW w:w="4228" w:type="dxa"/>
                </w:tcPr>
                <w:p w14:paraId="30A34683" w14:textId="77777777" w:rsidR="008775B7" w:rsidRDefault="008775B7" w:rsidP="00C1156E"/>
              </w:tc>
            </w:tr>
          </w:tbl>
          <w:p w14:paraId="384EE936" w14:textId="77777777" w:rsidR="008775B7" w:rsidRDefault="008775B7" w:rsidP="00C1156E"/>
        </w:tc>
      </w:tr>
      <w:tr w:rsidR="008775B7" w14:paraId="2A1998A0" w14:textId="77777777" w:rsidTr="00C1156E">
        <w:tc>
          <w:tcPr>
            <w:tcW w:w="203" w:type="pct"/>
            <w:gridSpan w:val="2"/>
          </w:tcPr>
          <w:p w14:paraId="58919C2F" w14:textId="77777777" w:rsidR="008775B7" w:rsidRPr="002E51B0" w:rsidRDefault="008775B7" w:rsidP="00C1156E">
            <w:pPr>
              <w:rPr>
                <w:b/>
                <w:bCs/>
              </w:rPr>
            </w:pPr>
            <w:r w:rsidRPr="002E51B0">
              <w:rPr>
                <w:b/>
                <w:bCs/>
              </w:rPr>
              <w:t>5</w:t>
            </w:r>
          </w:p>
        </w:tc>
        <w:tc>
          <w:tcPr>
            <w:tcW w:w="746" w:type="pct"/>
            <w:tcBorders>
              <w:right w:val="single" w:sz="4" w:space="0" w:color="auto"/>
            </w:tcBorders>
            <w:shd w:val="clear" w:color="auto" w:fill="EEECE1"/>
          </w:tcPr>
          <w:p w14:paraId="65219615" w14:textId="77777777" w:rsidR="008775B7" w:rsidRDefault="008775B7" w:rsidP="00C1156E">
            <w:r w:rsidRPr="00C100C4">
              <w:rPr>
                <w:rFonts w:asciiTheme="majorHAnsi" w:hAnsiTheme="majorHAnsi" w:cstheme="majorHAnsi"/>
                <w:szCs w:val="22"/>
              </w:rPr>
              <w:t>Payment or honoraria for lectures, presentations, speakers bureaus, manuscript writing or educational events</w:t>
            </w:r>
          </w:p>
        </w:tc>
        <w:tc>
          <w:tcPr>
            <w:tcW w:w="4051" w:type="pct"/>
            <w:gridSpan w:val="2"/>
            <w:tcBorders>
              <w:left w:val="single" w:sz="4" w:space="0" w:color="auto"/>
              <w:bottom w:val="single" w:sz="4" w:space="0" w:color="auto"/>
            </w:tcBorders>
            <w:shd w:val="clear" w:color="auto" w:fill="EEECE1"/>
          </w:tcPr>
          <w:tbl>
            <w:tblPr>
              <w:tblStyle w:val="Tablaconcuadrcula"/>
              <w:tblW w:w="8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557B7E29" w14:textId="77777777" w:rsidTr="00C1156E">
              <w:sdt>
                <w:sdtPr>
                  <w:id w:val="-1251578753"/>
                  <w14:checkbox>
                    <w14:checked w14:val="0"/>
                    <w14:checkedState w14:val="2612" w14:font="MS Gothic"/>
                    <w14:uncheckedState w14:val="2610" w14:font="MS Gothic"/>
                  </w14:checkbox>
                </w:sdtPr>
                <w:sdtContent>
                  <w:tc>
                    <w:tcPr>
                      <w:tcW w:w="426" w:type="dxa"/>
                    </w:tcPr>
                    <w:p w14:paraId="548789C1" w14:textId="77777777" w:rsidR="008775B7" w:rsidRDefault="008775B7" w:rsidP="00C1156E">
                      <w:r>
                        <w:rPr>
                          <w:rFonts w:ascii="MS Gothic" w:eastAsia="MS Gothic" w:hAnsi="MS Gothic" w:hint="eastAsia"/>
                        </w:rPr>
                        <w:t>☐</w:t>
                      </w:r>
                    </w:p>
                  </w:tc>
                </w:sdtContent>
              </w:sdt>
              <w:tc>
                <w:tcPr>
                  <w:tcW w:w="8100" w:type="dxa"/>
                </w:tcPr>
                <w:p w14:paraId="6EBCA10E" w14:textId="77777777" w:rsidR="008775B7" w:rsidRPr="00045C5A" w:rsidRDefault="008775B7" w:rsidP="00C1156E">
                  <w:pPr>
                    <w:rPr>
                      <w:b/>
                      <w:bCs/>
                    </w:rPr>
                  </w:pPr>
                  <w:r w:rsidRPr="00045C5A">
                    <w:rPr>
                      <w:b/>
                      <w:bCs/>
                    </w:rPr>
                    <w:t>None</w:t>
                  </w:r>
                </w:p>
              </w:tc>
            </w:tr>
          </w:tbl>
          <w:p w14:paraId="7DA3D045" w14:textId="77777777" w:rsidR="008775B7" w:rsidRDefault="008775B7" w:rsidP="00C1156E"/>
          <w:tbl>
            <w:tblPr>
              <w:tblStyle w:val="Tablaconcuadrcula"/>
              <w:tblW w:w="8526" w:type="dxa"/>
              <w:tblLayout w:type="fixed"/>
              <w:tblLook w:val="04A0" w:firstRow="1" w:lastRow="0" w:firstColumn="1" w:lastColumn="0" w:noHBand="0" w:noVBand="1"/>
            </w:tblPr>
            <w:tblGrid>
              <w:gridCol w:w="4298"/>
              <w:gridCol w:w="4228"/>
            </w:tblGrid>
            <w:tr w:rsidR="008775B7" w14:paraId="2EEF3280" w14:textId="77777777" w:rsidTr="00C1156E">
              <w:tc>
                <w:tcPr>
                  <w:tcW w:w="4298" w:type="dxa"/>
                </w:tcPr>
                <w:p w14:paraId="1079DE0E" w14:textId="77777777" w:rsidR="008775B7" w:rsidRDefault="008775B7" w:rsidP="00C1156E"/>
              </w:tc>
              <w:tc>
                <w:tcPr>
                  <w:tcW w:w="4228" w:type="dxa"/>
                </w:tcPr>
                <w:p w14:paraId="2E4883A6" w14:textId="77777777" w:rsidR="008775B7" w:rsidRDefault="008775B7" w:rsidP="00C1156E"/>
              </w:tc>
            </w:tr>
            <w:tr w:rsidR="008775B7" w14:paraId="10D19665" w14:textId="77777777" w:rsidTr="00C1156E">
              <w:tc>
                <w:tcPr>
                  <w:tcW w:w="4298" w:type="dxa"/>
                </w:tcPr>
                <w:p w14:paraId="29711F02" w14:textId="77777777" w:rsidR="008775B7" w:rsidRDefault="008775B7" w:rsidP="00C1156E"/>
              </w:tc>
              <w:tc>
                <w:tcPr>
                  <w:tcW w:w="4228" w:type="dxa"/>
                </w:tcPr>
                <w:p w14:paraId="73BF66A4" w14:textId="77777777" w:rsidR="008775B7" w:rsidRDefault="008775B7" w:rsidP="00C1156E"/>
              </w:tc>
            </w:tr>
            <w:tr w:rsidR="008775B7" w14:paraId="21786F94" w14:textId="77777777" w:rsidTr="00C1156E">
              <w:tc>
                <w:tcPr>
                  <w:tcW w:w="4298" w:type="dxa"/>
                </w:tcPr>
                <w:p w14:paraId="53835B0F" w14:textId="77777777" w:rsidR="008775B7" w:rsidRDefault="008775B7" w:rsidP="00C1156E"/>
              </w:tc>
              <w:tc>
                <w:tcPr>
                  <w:tcW w:w="4228" w:type="dxa"/>
                </w:tcPr>
                <w:p w14:paraId="71493B64" w14:textId="77777777" w:rsidR="008775B7" w:rsidRDefault="008775B7" w:rsidP="00C1156E"/>
              </w:tc>
            </w:tr>
          </w:tbl>
          <w:p w14:paraId="245D4B2C" w14:textId="77777777" w:rsidR="008775B7" w:rsidRDefault="008775B7" w:rsidP="00C1156E"/>
        </w:tc>
      </w:tr>
      <w:tr w:rsidR="008775B7" w14:paraId="25701B3E" w14:textId="77777777" w:rsidTr="00C1156E">
        <w:trPr>
          <w:trHeight w:val="1484"/>
        </w:trPr>
        <w:tc>
          <w:tcPr>
            <w:tcW w:w="203" w:type="pct"/>
            <w:gridSpan w:val="2"/>
          </w:tcPr>
          <w:p w14:paraId="3300EA19" w14:textId="77777777" w:rsidR="008775B7" w:rsidRPr="002E51B0" w:rsidRDefault="008775B7" w:rsidP="00C1156E">
            <w:pPr>
              <w:rPr>
                <w:b/>
                <w:bCs/>
              </w:rPr>
            </w:pPr>
            <w:r w:rsidRPr="002E51B0">
              <w:rPr>
                <w:b/>
                <w:bCs/>
              </w:rPr>
              <w:t>6</w:t>
            </w:r>
          </w:p>
        </w:tc>
        <w:tc>
          <w:tcPr>
            <w:tcW w:w="746" w:type="pct"/>
            <w:tcBorders>
              <w:right w:val="single" w:sz="4" w:space="0" w:color="auto"/>
            </w:tcBorders>
          </w:tcPr>
          <w:p w14:paraId="45218EDC" w14:textId="77777777" w:rsidR="008775B7" w:rsidRDefault="008775B7" w:rsidP="00C1156E">
            <w:r w:rsidRPr="00C100C4">
              <w:rPr>
                <w:rFonts w:asciiTheme="majorHAnsi" w:hAnsiTheme="majorHAnsi" w:cstheme="majorHAnsi"/>
                <w:szCs w:val="22"/>
              </w:rPr>
              <w:t>Payment for expert testimony</w:t>
            </w:r>
          </w:p>
        </w:tc>
        <w:tc>
          <w:tcPr>
            <w:tcW w:w="4051" w:type="pct"/>
            <w:gridSpan w:val="2"/>
            <w:tcBorders>
              <w:left w:val="single" w:sz="4" w:space="0" w:color="auto"/>
              <w:bottom w:val="single" w:sz="4" w:space="0" w:color="auto"/>
            </w:tcBorders>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1E633191" w14:textId="77777777" w:rsidTr="00C1156E">
              <w:sdt>
                <w:sdtPr>
                  <w:id w:val="-1080058203"/>
                  <w14:checkbox>
                    <w14:checked w14:val="0"/>
                    <w14:checkedState w14:val="2612" w14:font="MS Gothic"/>
                    <w14:uncheckedState w14:val="2610" w14:font="MS Gothic"/>
                  </w14:checkbox>
                </w:sdtPr>
                <w:sdtContent>
                  <w:tc>
                    <w:tcPr>
                      <w:tcW w:w="426" w:type="dxa"/>
                    </w:tcPr>
                    <w:p w14:paraId="3372563B" w14:textId="77777777" w:rsidR="008775B7" w:rsidRDefault="008775B7" w:rsidP="00C1156E">
                      <w:r>
                        <w:rPr>
                          <w:rFonts w:ascii="MS Gothic" w:eastAsia="MS Gothic" w:hAnsi="MS Gothic" w:hint="eastAsia"/>
                        </w:rPr>
                        <w:t>☐</w:t>
                      </w:r>
                    </w:p>
                  </w:tc>
                </w:sdtContent>
              </w:sdt>
              <w:tc>
                <w:tcPr>
                  <w:tcW w:w="8100" w:type="dxa"/>
                </w:tcPr>
                <w:p w14:paraId="4462D3C6" w14:textId="77777777" w:rsidR="008775B7" w:rsidRPr="00045C5A" w:rsidRDefault="008775B7" w:rsidP="00C1156E">
                  <w:pPr>
                    <w:rPr>
                      <w:b/>
                      <w:bCs/>
                    </w:rPr>
                  </w:pPr>
                  <w:r w:rsidRPr="00045C5A">
                    <w:rPr>
                      <w:b/>
                      <w:bCs/>
                    </w:rPr>
                    <w:t>None</w:t>
                  </w:r>
                </w:p>
              </w:tc>
            </w:tr>
          </w:tbl>
          <w:p w14:paraId="5E714AF6"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71A4F625" w14:textId="77777777" w:rsidTr="00C1156E">
              <w:tc>
                <w:tcPr>
                  <w:tcW w:w="4298" w:type="dxa"/>
                </w:tcPr>
                <w:p w14:paraId="3B559D8D" w14:textId="77777777" w:rsidR="008775B7" w:rsidRDefault="008775B7" w:rsidP="00C1156E"/>
              </w:tc>
              <w:tc>
                <w:tcPr>
                  <w:tcW w:w="4228" w:type="dxa"/>
                </w:tcPr>
                <w:p w14:paraId="5E8A106C" w14:textId="77777777" w:rsidR="008775B7" w:rsidRDefault="008775B7" w:rsidP="00C1156E"/>
              </w:tc>
            </w:tr>
            <w:tr w:rsidR="008775B7" w14:paraId="26549F63" w14:textId="77777777" w:rsidTr="00C1156E">
              <w:tc>
                <w:tcPr>
                  <w:tcW w:w="4298" w:type="dxa"/>
                </w:tcPr>
                <w:p w14:paraId="6083CD65" w14:textId="77777777" w:rsidR="008775B7" w:rsidRDefault="008775B7" w:rsidP="00C1156E"/>
              </w:tc>
              <w:tc>
                <w:tcPr>
                  <w:tcW w:w="4228" w:type="dxa"/>
                </w:tcPr>
                <w:p w14:paraId="3B6B8185" w14:textId="77777777" w:rsidR="008775B7" w:rsidRDefault="008775B7" w:rsidP="00C1156E"/>
              </w:tc>
            </w:tr>
            <w:tr w:rsidR="008775B7" w14:paraId="38DF95C5" w14:textId="77777777" w:rsidTr="00C1156E">
              <w:tc>
                <w:tcPr>
                  <w:tcW w:w="4298" w:type="dxa"/>
                </w:tcPr>
                <w:p w14:paraId="17736B2A" w14:textId="77777777" w:rsidR="008775B7" w:rsidRDefault="008775B7" w:rsidP="00C1156E"/>
              </w:tc>
              <w:tc>
                <w:tcPr>
                  <w:tcW w:w="4228" w:type="dxa"/>
                </w:tcPr>
                <w:p w14:paraId="41E2E7B3" w14:textId="77777777" w:rsidR="008775B7" w:rsidRDefault="008775B7" w:rsidP="00C1156E"/>
              </w:tc>
            </w:tr>
          </w:tbl>
          <w:p w14:paraId="748174F0" w14:textId="77777777" w:rsidR="008775B7" w:rsidRDefault="008775B7" w:rsidP="00C1156E"/>
        </w:tc>
      </w:tr>
      <w:tr w:rsidR="008775B7" w14:paraId="5B605DE5" w14:textId="77777777" w:rsidTr="00C1156E">
        <w:trPr>
          <w:trHeight w:val="1484"/>
        </w:trPr>
        <w:tc>
          <w:tcPr>
            <w:tcW w:w="203" w:type="pct"/>
            <w:gridSpan w:val="2"/>
            <w:shd w:val="clear" w:color="auto" w:fill="EEECE1"/>
          </w:tcPr>
          <w:p w14:paraId="58D1DD55" w14:textId="77777777" w:rsidR="008775B7" w:rsidRPr="002E51B0" w:rsidRDefault="008775B7" w:rsidP="00C1156E">
            <w:pPr>
              <w:rPr>
                <w:b/>
                <w:bCs/>
              </w:rPr>
            </w:pPr>
            <w:r w:rsidRPr="002E51B0">
              <w:rPr>
                <w:b/>
                <w:bCs/>
              </w:rPr>
              <w:t>7</w:t>
            </w:r>
          </w:p>
        </w:tc>
        <w:tc>
          <w:tcPr>
            <w:tcW w:w="746" w:type="pct"/>
            <w:tcBorders>
              <w:right w:val="single" w:sz="4" w:space="0" w:color="auto"/>
            </w:tcBorders>
            <w:shd w:val="clear" w:color="auto" w:fill="EEECE1"/>
          </w:tcPr>
          <w:p w14:paraId="0624EE7C" w14:textId="77777777" w:rsidR="008775B7" w:rsidRDefault="008775B7" w:rsidP="00C1156E">
            <w:r w:rsidRPr="00C100C4">
              <w:rPr>
                <w:rFonts w:asciiTheme="majorHAnsi" w:hAnsiTheme="majorHAnsi" w:cstheme="majorHAnsi"/>
                <w:szCs w:val="22"/>
              </w:rPr>
              <w:t>Support for attending meetings and/or travel</w:t>
            </w:r>
          </w:p>
        </w:tc>
        <w:tc>
          <w:tcPr>
            <w:tcW w:w="4051" w:type="pct"/>
            <w:gridSpan w:val="2"/>
            <w:tcBorders>
              <w:left w:val="single" w:sz="4" w:space="0" w:color="auto"/>
              <w:bottom w:val="single" w:sz="4" w:space="0" w:color="auto"/>
            </w:tcBorders>
            <w:shd w:val="clear" w:color="auto" w:fill="EEECE1"/>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520F1223" w14:textId="77777777" w:rsidTr="00C1156E">
              <w:sdt>
                <w:sdtPr>
                  <w:id w:val="-1776008275"/>
                  <w14:checkbox>
                    <w14:checked w14:val="0"/>
                    <w14:checkedState w14:val="2612" w14:font="MS Gothic"/>
                    <w14:uncheckedState w14:val="2610" w14:font="MS Gothic"/>
                  </w14:checkbox>
                </w:sdtPr>
                <w:sdtContent>
                  <w:tc>
                    <w:tcPr>
                      <w:tcW w:w="426" w:type="dxa"/>
                    </w:tcPr>
                    <w:p w14:paraId="51DDAE0A" w14:textId="77777777" w:rsidR="008775B7" w:rsidRDefault="008775B7" w:rsidP="00C1156E">
                      <w:r>
                        <w:rPr>
                          <w:rFonts w:ascii="MS Gothic" w:eastAsia="MS Gothic" w:hAnsi="MS Gothic" w:hint="eastAsia"/>
                        </w:rPr>
                        <w:t>☐</w:t>
                      </w:r>
                    </w:p>
                  </w:tc>
                </w:sdtContent>
              </w:sdt>
              <w:tc>
                <w:tcPr>
                  <w:tcW w:w="8100" w:type="dxa"/>
                </w:tcPr>
                <w:p w14:paraId="406A88CE" w14:textId="77777777" w:rsidR="008775B7" w:rsidRPr="00045C5A" w:rsidRDefault="008775B7" w:rsidP="00C1156E">
                  <w:pPr>
                    <w:rPr>
                      <w:b/>
                      <w:bCs/>
                    </w:rPr>
                  </w:pPr>
                  <w:r w:rsidRPr="00045C5A">
                    <w:rPr>
                      <w:b/>
                      <w:bCs/>
                    </w:rPr>
                    <w:t>None</w:t>
                  </w:r>
                </w:p>
              </w:tc>
            </w:tr>
          </w:tbl>
          <w:p w14:paraId="2737B79C"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5310615A" w14:textId="77777777" w:rsidTr="00C1156E">
              <w:tc>
                <w:tcPr>
                  <w:tcW w:w="4298" w:type="dxa"/>
                </w:tcPr>
                <w:p w14:paraId="1F8BAEEB" w14:textId="77777777" w:rsidR="008775B7" w:rsidRDefault="008775B7" w:rsidP="00C1156E"/>
              </w:tc>
              <w:tc>
                <w:tcPr>
                  <w:tcW w:w="4228" w:type="dxa"/>
                </w:tcPr>
                <w:p w14:paraId="4CC23FA4" w14:textId="77777777" w:rsidR="008775B7" w:rsidRDefault="008775B7" w:rsidP="00C1156E"/>
              </w:tc>
            </w:tr>
            <w:tr w:rsidR="008775B7" w14:paraId="69E23383" w14:textId="77777777" w:rsidTr="00C1156E">
              <w:tc>
                <w:tcPr>
                  <w:tcW w:w="4298" w:type="dxa"/>
                </w:tcPr>
                <w:p w14:paraId="36738D51" w14:textId="77777777" w:rsidR="008775B7" w:rsidRDefault="008775B7" w:rsidP="00C1156E"/>
              </w:tc>
              <w:tc>
                <w:tcPr>
                  <w:tcW w:w="4228" w:type="dxa"/>
                </w:tcPr>
                <w:p w14:paraId="0A012B2E" w14:textId="77777777" w:rsidR="008775B7" w:rsidRDefault="008775B7" w:rsidP="00C1156E"/>
              </w:tc>
            </w:tr>
            <w:tr w:rsidR="008775B7" w14:paraId="3DAA759A" w14:textId="77777777" w:rsidTr="00C1156E">
              <w:tc>
                <w:tcPr>
                  <w:tcW w:w="4298" w:type="dxa"/>
                </w:tcPr>
                <w:p w14:paraId="25DF2473" w14:textId="77777777" w:rsidR="008775B7" w:rsidRDefault="008775B7" w:rsidP="00C1156E"/>
              </w:tc>
              <w:tc>
                <w:tcPr>
                  <w:tcW w:w="4228" w:type="dxa"/>
                </w:tcPr>
                <w:p w14:paraId="7C860CEA" w14:textId="77777777" w:rsidR="008775B7" w:rsidRDefault="008775B7" w:rsidP="00C1156E"/>
              </w:tc>
            </w:tr>
          </w:tbl>
          <w:p w14:paraId="4F6E73E1" w14:textId="77777777" w:rsidR="008775B7" w:rsidRDefault="008775B7" w:rsidP="00C1156E"/>
        </w:tc>
      </w:tr>
      <w:tr w:rsidR="008775B7" w14:paraId="768E85EC" w14:textId="77777777" w:rsidTr="00C1156E">
        <w:trPr>
          <w:trHeight w:val="1484"/>
        </w:trPr>
        <w:tc>
          <w:tcPr>
            <w:tcW w:w="203" w:type="pct"/>
            <w:gridSpan w:val="2"/>
          </w:tcPr>
          <w:p w14:paraId="1AFF0E42" w14:textId="77777777" w:rsidR="008775B7" w:rsidRPr="002E51B0" w:rsidRDefault="008775B7" w:rsidP="00C1156E">
            <w:pPr>
              <w:rPr>
                <w:b/>
                <w:bCs/>
              </w:rPr>
            </w:pPr>
            <w:r w:rsidRPr="002E51B0">
              <w:rPr>
                <w:b/>
                <w:bCs/>
              </w:rPr>
              <w:t>8</w:t>
            </w:r>
          </w:p>
        </w:tc>
        <w:tc>
          <w:tcPr>
            <w:tcW w:w="746" w:type="pct"/>
            <w:tcBorders>
              <w:right w:val="single" w:sz="4" w:space="0" w:color="auto"/>
            </w:tcBorders>
          </w:tcPr>
          <w:p w14:paraId="45D2BB50" w14:textId="77777777" w:rsidR="008775B7" w:rsidRDefault="008775B7" w:rsidP="00C1156E">
            <w:r w:rsidRPr="00C100C4">
              <w:rPr>
                <w:rFonts w:asciiTheme="majorHAnsi" w:hAnsiTheme="majorHAnsi" w:cstheme="majorHAnsi"/>
                <w:szCs w:val="22"/>
              </w:rPr>
              <w:t>Patents planned, issued or pending</w:t>
            </w:r>
          </w:p>
        </w:tc>
        <w:tc>
          <w:tcPr>
            <w:tcW w:w="4051" w:type="pct"/>
            <w:gridSpan w:val="2"/>
            <w:tcBorders>
              <w:left w:val="single" w:sz="4" w:space="0" w:color="auto"/>
              <w:bottom w:val="single" w:sz="4" w:space="0" w:color="auto"/>
            </w:tcBorders>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138F3461" w14:textId="77777777" w:rsidTr="00C1156E">
              <w:sdt>
                <w:sdtPr>
                  <w:id w:val="-56012566"/>
                  <w14:checkbox>
                    <w14:checked w14:val="0"/>
                    <w14:checkedState w14:val="2612" w14:font="MS Gothic"/>
                    <w14:uncheckedState w14:val="2610" w14:font="MS Gothic"/>
                  </w14:checkbox>
                </w:sdtPr>
                <w:sdtContent>
                  <w:tc>
                    <w:tcPr>
                      <w:tcW w:w="426" w:type="dxa"/>
                    </w:tcPr>
                    <w:p w14:paraId="4068D4E3" w14:textId="77777777" w:rsidR="008775B7" w:rsidRDefault="008775B7" w:rsidP="00C1156E">
                      <w:r>
                        <w:rPr>
                          <w:rFonts w:ascii="MS Gothic" w:eastAsia="MS Gothic" w:hAnsi="MS Gothic" w:hint="eastAsia"/>
                        </w:rPr>
                        <w:t>☐</w:t>
                      </w:r>
                    </w:p>
                  </w:tc>
                </w:sdtContent>
              </w:sdt>
              <w:tc>
                <w:tcPr>
                  <w:tcW w:w="8100" w:type="dxa"/>
                </w:tcPr>
                <w:p w14:paraId="10BBE6BA" w14:textId="77777777" w:rsidR="008775B7" w:rsidRPr="00045C5A" w:rsidRDefault="008775B7" w:rsidP="00C1156E">
                  <w:pPr>
                    <w:rPr>
                      <w:b/>
                      <w:bCs/>
                    </w:rPr>
                  </w:pPr>
                  <w:r w:rsidRPr="00045C5A">
                    <w:rPr>
                      <w:b/>
                      <w:bCs/>
                    </w:rPr>
                    <w:t>None</w:t>
                  </w:r>
                </w:p>
              </w:tc>
            </w:tr>
          </w:tbl>
          <w:p w14:paraId="77D939A9"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24160A91" w14:textId="77777777" w:rsidTr="00C1156E">
              <w:tc>
                <w:tcPr>
                  <w:tcW w:w="4298" w:type="dxa"/>
                </w:tcPr>
                <w:p w14:paraId="63861316" w14:textId="77777777" w:rsidR="008775B7" w:rsidRDefault="008775B7" w:rsidP="00C1156E"/>
              </w:tc>
              <w:tc>
                <w:tcPr>
                  <w:tcW w:w="4228" w:type="dxa"/>
                </w:tcPr>
                <w:p w14:paraId="2997153A" w14:textId="77777777" w:rsidR="008775B7" w:rsidRDefault="008775B7" w:rsidP="00C1156E"/>
              </w:tc>
            </w:tr>
            <w:tr w:rsidR="008775B7" w14:paraId="3E4DB4EC" w14:textId="77777777" w:rsidTr="00C1156E">
              <w:tc>
                <w:tcPr>
                  <w:tcW w:w="4298" w:type="dxa"/>
                </w:tcPr>
                <w:p w14:paraId="7CA034DD" w14:textId="77777777" w:rsidR="008775B7" w:rsidRDefault="008775B7" w:rsidP="00C1156E"/>
              </w:tc>
              <w:tc>
                <w:tcPr>
                  <w:tcW w:w="4228" w:type="dxa"/>
                </w:tcPr>
                <w:p w14:paraId="2918FA79" w14:textId="77777777" w:rsidR="008775B7" w:rsidRDefault="008775B7" w:rsidP="00C1156E"/>
              </w:tc>
            </w:tr>
            <w:tr w:rsidR="008775B7" w14:paraId="3EA59D44" w14:textId="77777777" w:rsidTr="00C1156E">
              <w:tc>
                <w:tcPr>
                  <w:tcW w:w="4298" w:type="dxa"/>
                </w:tcPr>
                <w:p w14:paraId="462287B8" w14:textId="77777777" w:rsidR="008775B7" w:rsidRDefault="008775B7" w:rsidP="00C1156E"/>
              </w:tc>
              <w:tc>
                <w:tcPr>
                  <w:tcW w:w="4228" w:type="dxa"/>
                </w:tcPr>
                <w:p w14:paraId="35BD6A59" w14:textId="77777777" w:rsidR="008775B7" w:rsidRDefault="008775B7" w:rsidP="00C1156E"/>
              </w:tc>
            </w:tr>
          </w:tbl>
          <w:p w14:paraId="728F17BC" w14:textId="77777777" w:rsidR="008775B7" w:rsidRDefault="008775B7" w:rsidP="00C1156E"/>
        </w:tc>
      </w:tr>
      <w:tr w:rsidR="008775B7" w14:paraId="56F88A4D" w14:textId="77777777" w:rsidTr="00C1156E">
        <w:tc>
          <w:tcPr>
            <w:tcW w:w="203" w:type="pct"/>
            <w:gridSpan w:val="2"/>
            <w:shd w:val="clear" w:color="auto" w:fill="EEECE1"/>
          </w:tcPr>
          <w:p w14:paraId="54B4AE09" w14:textId="77777777" w:rsidR="008775B7" w:rsidRPr="002E51B0" w:rsidRDefault="008775B7" w:rsidP="00C1156E">
            <w:pPr>
              <w:rPr>
                <w:b/>
                <w:bCs/>
              </w:rPr>
            </w:pPr>
            <w:r w:rsidRPr="002E51B0">
              <w:rPr>
                <w:b/>
                <w:bCs/>
              </w:rPr>
              <w:t>9</w:t>
            </w:r>
          </w:p>
        </w:tc>
        <w:tc>
          <w:tcPr>
            <w:tcW w:w="746" w:type="pct"/>
            <w:tcBorders>
              <w:right w:val="single" w:sz="4" w:space="0" w:color="auto"/>
            </w:tcBorders>
            <w:shd w:val="clear" w:color="auto" w:fill="EEECE1"/>
          </w:tcPr>
          <w:p w14:paraId="3285807D" w14:textId="77777777" w:rsidR="008775B7" w:rsidRDefault="008775B7" w:rsidP="00C1156E">
            <w:r w:rsidRPr="00C100C4">
              <w:rPr>
                <w:rFonts w:asciiTheme="majorHAnsi" w:hAnsiTheme="majorHAnsi" w:cstheme="majorHAnsi"/>
                <w:szCs w:val="22"/>
              </w:rPr>
              <w:t>Participation on a Data Safety Monitoring Board</w:t>
            </w:r>
            <w:r>
              <w:rPr>
                <w:rFonts w:asciiTheme="majorHAnsi" w:hAnsiTheme="majorHAnsi" w:cstheme="majorHAnsi"/>
                <w:szCs w:val="22"/>
              </w:rPr>
              <w:t xml:space="preserve"> or</w:t>
            </w:r>
            <w:r w:rsidRPr="00C100C4">
              <w:rPr>
                <w:rFonts w:asciiTheme="majorHAnsi" w:hAnsiTheme="majorHAnsi" w:cstheme="majorHAnsi"/>
                <w:szCs w:val="22"/>
              </w:rPr>
              <w:t xml:space="preserve"> Advisory Board</w:t>
            </w:r>
          </w:p>
        </w:tc>
        <w:tc>
          <w:tcPr>
            <w:tcW w:w="4051" w:type="pct"/>
            <w:gridSpan w:val="2"/>
            <w:tcBorders>
              <w:left w:val="single" w:sz="4" w:space="0" w:color="auto"/>
              <w:bottom w:val="single" w:sz="4" w:space="0" w:color="auto"/>
            </w:tcBorders>
            <w:shd w:val="clear" w:color="auto" w:fill="EEECE1"/>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03FBE86A" w14:textId="77777777" w:rsidTr="00C1156E">
              <w:sdt>
                <w:sdtPr>
                  <w:id w:val="-1702156611"/>
                  <w14:checkbox>
                    <w14:checked w14:val="0"/>
                    <w14:checkedState w14:val="2612" w14:font="MS Gothic"/>
                    <w14:uncheckedState w14:val="2610" w14:font="MS Gothic"/>
                  </w14:checkbox>
                </w:sdtPr>
                <w:sdtContent>
                  <w:tc>
                    <w:tcPr>
                      <w:tcW w:w="426" w:type="dxa"/>
                    </w:tcPr>
                    <w:p w14:paraId="469F007E" w14:textId="77777777" w:rsidR="008775B7" w:rsidRDefault="008775B7" w:rsidP="00C1156E">
                      <w:r>
                        <w:rPr>
                          <w:rFonts w:ascii="MS Gothic" w:eastAsia="MS Gothic" w:hAnsi="MS Gothic" w:hint="eastAsia"/>
                        </w:rPr>
                        <w:t>☐</w:t>
                      </w:r>
                    </w:p>
                  </w:tc>
                </w:sdtContent>
              </w:sdt>
              <w:tc>
                <w:tcPr>
                  <w:tcW w:w="8100" w:type="dxa"/>
                </w:tcPr>
                <w:p w14:paraId="5CE2CDBE" w14:textId="77777777" w:rsidR="008775B7" w:rsidRPr="00045C5A" w:rsidRDefault="008775B7" w:rsidP="00C1156E">
                  <w:pPr>
                    <w:rPr>
                      <w:b/>
                      <w:bCs/>
                    </w:rPr>
                  </w:pPr>
                  <w:r w:rsidRPr="00045C5A">
                    <w:rPr>
                      <w:b/>
                      <w:bCs/>
                    </w:rPr>
                    <w:t>None</w:t>
                  </w:r>
                </w:p>
              </w:tc>
            </w:tr>
          </w:tbl>
          <w:p w14:paraId="720FDDAE"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2F71F074" w14:textId="77777777" w:rsidTr="00C1156E">
              <w:tc>
                <w:tcPr>
                  <w:tcW w:w="4298" w:type="dxa"/>
                </w:tcPr>
                <w:p w14:paraId="65B85EBC" w14:textId="77777777" w:rsidR="008775B7" w:rsidRDefault="008775B7" w:rsidP="00C1156E"/>
              </w:tc>
              <w:tc>
                <w:tcPr>
                  <w:tcW w:w="4228" w:type="dxa"/>
                </w:tcPr>
                <w:p w14:paraId="6D173C51" w14:textId="77777777" w:rsidR="008775B7" w:rsidRDefault="008775B7" w:rsidP="00C1156E"/>
              </w:tc>
            </w:tr>
            <w:tr w:rsidR="008775B7" w14:paraId="5523F7C1" w14:textId="77777777" w:rsidTr="00C1156E">
              <w:tc>
                <w:tcPr>
                  <w:tcW w:w="4298" w:type="dxa"/>
                </w:tcPr>
                <w:p w14:paraId="412263E3" w14:textId="77777777" w:rsidR="008775B7" w:rsidRDefault="008775B7" w:rsidP="00C1156E"/>
              </w:tc>
              <w:tc>
                <w:tcPr>
                  <w:tcW w:w="4228" w:type="dxa"/>
                </w:tcPr>
                <w:p w14:paraId="5F5EDBD2" w14:textId="77777777" w:rsidR="008775B7" w:rsidRDefault="008775B7" w:rsidP="00C1156E"/>
              </w:tc>
            </w:tr>
            <w:tr w:rsidR="008775B7" w14:paraId="05FC067C" w14:textId="77777777" w:rsidTr="00C1156E">
              <w:tc>
                <w:tcPr>
                  <w:tcW w:w="4298" w:type="dxa"/>
                </w:tcPr>
                <w:p w14:paraId="5FE4999A" w14:textId="77777777" w:rsidR="008775B7" w:rsidRDefault="008775B7" w:rsidP="00C1156E"/>
              </w:tc>
              <w:tc>
                <w:tcPr>
                  <w:tcW w:w="4228" w:type="dxa"/>
                </w:tcPr>
                <w:p w14:paraId="5FE597C3" w14:textId="77777777" w:rsidR="008775B7" w:rsidRDefault="008775B7" w:rsidP="00C1156E"/>
              </w:tc>
            </w:tr>
          </w:tbl>
          <w:p w14:paraId="30917314" w14:textId="77777777" w:rsidR="008775B7" w:rsidRDefault="008775B7" w:rsidP="00C1156E"/>
        </w:tc>
      </w:tr>
      <w:tr w:rsidR="008775B7" w14:paraId="4251D1BC" w14:textId="77777777" w:rsidTr="00C1156E">
        <w:tc>
          <w:tcPr>
            <w:tcW w:w="203" w:type="pct"/>
            <w:gridSpan w:val="2"/>
          </w:tcPr>
          <w:p w14:paraId="17DE831E" w14:textId="77777777" w:rsidR="008775B7" w:rsidRPr="002E51B0" w:rsidRDefault="008775B7" w:rsidP="00C1156E">
            <w:pPr>
              <w:rPr>
                <w:b/>
                <w:bCs/>
              </w:rPr>
            </w:pPr>
            <w:r w:rsidRPr="002E51B0">
              <w:rPr>
                <w:b/>
                <w:bCs/>
              </w:rPr>
              <w:t>10</w:t>
            </w:r>
          </w:p>
        </w:tc>
        <w:tc>
          <w:tcPr>
            <w:tcW w:w="746" w:type="pct"/>
            <w:tcBorders>
              <w:right w:val="single" w:sz="4" w:space="0" w:color="auto"/>
            </w:tcBorders>
          </w:tcPr>
          <w:p w14:paraId="4E58D2E4" w14:textId="77777777" w:rsidR="008775B7" w:rsidRDefault="008775B7" w:rsidP="00C1156E">
            <w:r w:rsidRPr="00C100C4">
              <w:rPr>
                <w:rFonts w:asciiTheme="majorHAnsi" w:hAnsiTheme="majorHAnsi" w:cstheme="majorHAnsi"/>
                <w:szCs w:val="22"/>
              </w:rPr>
              <w:t>Leadership or fiduciary role in other board, society, committee or advocacy group, paid or unpaid</w:t>
            </w:r>
          </w:p>
        </w:tc>
        <w:tc>
          <w:tcPr>
            <w:tcW w:w="4051" w:type="pct"/>
            <w:gridSpan w:val="2"/>
            <w:tcBorders>
              <w:left w:val="single" w:sz="4" w:space="0" w:color="auto"/>
              <w:bottom w:val="single" w:sz="4" w:space="0" w:color="auto"/>
            </w:tcBorders>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5837F43A" w14:textId="77777777" w:rsidTr="00C1156E">
              <w:sdt>
                <w:sdtPr>
                  <w:id w:val="-1517459254"/>
                  <w14:checkbox>
                    <w14:checked w14:val="0"/>
                    <w14:checkedState w14:val="2612" w14:font="MS Gothic"/>
                    <w14:uncheckedState w14:val="2610" w14:font="MS Gothic"/>
                  </w14:checkbox>
                </w:sdtPr>
                <w:sdtContent>
                  <w:tc>
                    <w:tcPr>
                      <w:tcW w:w="426" w:type="dxa"/>
                    </w:tcPr>
                    <w:p w14:paraId="409F491F" w14:textId="77777777" w:rsidR="008775B7" w:rsidRDefault="008775B7" w:rsidP="00C1156E">
                      <w:r>
                        <w:rPr>
                          <w:rFonts w:ascii="MS Gothic" w:eastAsia="MS Gothic" w:hAnsi="MS Gothic" w:hint="eastAsia"/>
                        </w:rPr>
                        <w:t>☐</w:t>
                      </w:r>
                    </w:p>
                  </w:tc>
                </w:sdtContent>
              </w:sdt>
              <w:tc>
                <w:tcPr>
                  <w:tcW w:w="8100" w:type="dxa"/>
                </w:tcPr>
                <w:p w14:paraId="39C5115D" w14:textId="77777777" w:rsidR="008775B7" w:rsidRPr="00045C5A" w:rsidRDefault="008775B7" w:rsidP="00C1156E">
                  <w:pPr>
                    <w:rPr>
                      <w:b/>
                      <w:bCs/>
                    </w:rPr>
                  </w:pPr>
                  <w:r w:rsidRPr="00045C5A">
                    <w:rPr>
                      <w:b/>
                      <w:bCs/>
                    </w:rPr>
                    <w:t>None</w:t>
                  </w:r>
                </w:p>
              </w:tc>
            </w:tr>
          </w:tbl>
          <w:p w14:paraId="75A12DEF"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7A26FB62" w14:textId="77777777" w:rsidTr="00C1156E">
              <w:tc>
                <w:tcPr>
                  <w:tcW w:w="4298" w:type="dxa"/>
                </w:tcPr>
                <w:p w14:paraId="436C13FF" w14:textId="77777777" w:rsidR="008775B7" w:rsidRDefault="008775B7" w:rsidP="00C1156E"/>
              </w:tc>
              <w:tc>
                <w:tcPr>
                  <w:tcW w:w="4228" w:type="dxa"/>
                </w:tcPr>
                <w:p w14:paraId="24480650" w14:textId="77777777" w:rsidR="008775B7" w:rsidRDefault="008775B7" w:rsidP="00C1156E"/>
              </w:tc>
            </w:tr>
            <w:tr w:rsidR="008775B7" w14:paraId="7050E23B" w14:textId="77777777" w:rsidTr="00C1156E">
              <w:tc>
                <w:tcPr>
                  <w:tcW w:w="4298" w:type="dxa"/>
                </w:tcPr>
                <w:p w14:paraId="4486D404" w14:textId="77777777" w:rsidR="008775B7" w:rsidRDefault="008775B7" w:rsidP="00C1156E"/>
              </w:tc>
              <w:tc>
                <w:tcPr>
                  <w:tcW w:w="4228" w:type="dxa"/>
                </w:tcPr>
                <w:p w14:paraId="03806936" w14:textId="77777777" w:rsidR="008775B7" w:rsidRDefault="008775B7" w:rsidP="00C1156E"/>
              </w:tc>
            </w:tr>
            <w:tr w:rsidR="008775B7" w14:paraId="64F9966D" w14:textId="77777777" w:rsidTr="00C1156E">
              <w:tc>
                <w:tcPr>
                  <w:tcW w:w="4298" w:type="dxa"/>
                </w:tcPr>
                <w:p w14:paraId="6A03D250" w14:textId="77777777" w:rsidR="008775B7" w:rsidRDefault="008775B7" w:rsidP="00C1156E"/>
              </w:tc>
              <w:tc>
                <w:tcPr>
                  <w:tcW w:w="4228" w:type="dxa"/>
                </w:tcPr>
                <w:p w14:paraId="2FA84205" w14:textId="77777777" w:rsidR="008775B7" w:rsidRDefault="008775B7" w:rsidP="00C1156E"/>
              </w:tc>
            </w:tr>
          </w:tbl>
          <w:p w14:paraId="560CC0EB" w14:textId="77777777" w:rsidR="008775B7" w:rsidRDefault="008775B7" w:rsidP="00C1156E"/>
        </w:tc>
      </w:tr>
      <w:tr w:rsidR="008775B7" w14:paraId="73DEFC0B" w14:textId="77777777" w:rsidTr="00C1156E">
        <w:trPr>
          <w:trHeight w:val="1493"/>
        </w:trPr>
        <w:tc>
          <w:tcPr>
            <w:tcW w:w="203" w:type="pct"/>
            <w:gridSpan w:val="2"/>
            <w:shd w:val="clear" w:color="auto" w:fill="EEECE1"/>
          </w:tcPr>
          <w:p w14:paraId="57E7F562" w14:textId="77777777" w:rsidR="008775B7" w:rsidRPr="002E51B0" w:rsidRDefault="008775B7" w:rsidP="00C1156E">
            <w:pPr>
              <w:rPr>
                <w:b/>
                <w:bCs/>
              </w:rPr>
            </w:pPr>
            <w:r w:rsidRPr="002E51B0">
              <w:rPr>
                <w:b/>
                <w:bCs/>
              </w:rPr>
              <w:t>11</w:t>
            </w:r>
          </w:p>
        </w:tc>
        <w:tc>
          <w:tcPr>
            <w:tcW w:w="746" w:type="pct"/>
            <w:tcBorders>
              <w:right w:val="single" w:sz="4" w:space="0" w:color="auto"/>
            </w:tcBorders>
            <w:shd w:val="clear" w:color="auto" w:fill="EEECE1"/>
          </w:tcPr>
          <w:p w14:paraId="78BD9381" w14:textId="77777777" w:rsidR="008775B7" w:rsidRDefault="008775B7" w:rsidP="00C1156E">
            <w:r w:rsidRPr="00C100C4">
              <w:rPr>
                <w:rFonts w:asciiTheme="majorHAnsi" w:hAnsiTheme="majorHAnsi" w:cstheme="majorHAnsi"/>
                <w:szCs w:val="22"/>
              </w:rPr>
              <w:t>Stock or stock options</w:t>
            </w:r>
          </w:p>
        </w:tc>
        <w:tc>
          <w:tcPr>
            <w:tcW w:w="4051" w:type="pct"/>
            <w:gridSpan w:val="2"/>
            <w:tcBorders>
              <w:left w:val="single" w:sz="4" w:space="0" w:color="auto"/>
              <w:bottom w:val="single" w:sz="4" w:space="0" w:color="auto"/>
            </w:tcBorders>
            <w:shd w:val="clear" w:color="auto" w:fill="EEECE1"/>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3C410037" w14:textId="77777777" w:rsidTr="00C1156E">
              <w:sdt>
                <w:sdtPr>
                  <w:id w:val="221563809"/>
                  <w14:checkbox>
                    <w14:checked w14:val="0"/>
                    <w14:checkedState w14:val="2612" w14:font="MS Gothic"/>
                    <w14:uncheckedState w14:val="2610" w14:font="MS Gothic"/>
                  </w14:checkbox>
                </w:sdtPr>
                <w:sdtContent>
                  <w:tc>
                    <w:tcPr>
                      <w:tcW w:w="426" w:type="dxa"/>
                    </w:tcPr>
                    <w:p w14:paraId="1BD0B314" w14:textId="77777777" w:rsidR="008775B7" w:rsidRDefault="008775B7" w:rsidP="00C1156E">
                      <w:r>
                        <w:rPr>
                          <w:rFonts w:ascii="MS Gothic" w:eastAsia="MS Gothic" w:hAnsi="MS Gothic" w:hint="eastAsia"/>
                        </w:rPr>
                        <w:t>☐</w:t>
                      </w:r>
                    </w:p>
                  </w:tc>
                </w:sdtContent>
              </w:sdt>
              <w:tc>
                <w:tcPr>
                  <w:tcW w:w="8100" w:type="dxa"/>
                </w:tcPr>
                <w:p w14:paraId="3072B971" w14:textId="77777777" w:rsidR="008775B7" w:rsidRPr="00045C5A" w:rsidRDefault="008775B7" w:rsidP="00C1156E">
                  <w:pPr>
                    <w:rPr>
                      <w:b/>
                      <w:bCs/>
                    </w:rPr>
                  </w:pPr>
                  <w:r w:rsidRPr="00045C5A">
                    <w:rPr>
                      <w:b/>
                      <w:bCs/>
                    </w:rPr>
                    <w:t>None</w:t>
                  </w:r>
                </w:p>
              </w:tc>
            </w:tr>
          </w:tbl>
          <w:p w14:paraId="24B2017E"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53846647" w14:textId="77777777" w:rsidTr="00C1156E">
              <w:tc>
                <w:tcPr>
                  <w:tcW w:w="4298" w:type="dxa"/>
                </w:tcPr>
                <w:p w14:paraId="5BF00B80" w14:textId="77777777" w:rsidR="008775B7" w:rsidRDefault="008775B7" w:rsidP="00C1156E"/>
              </w:tc>
              <w:tc>
                <w:tcPr>
                  <w:tcW w:w="4228" w:type="dxa"/>
                </w:tcPr>
                <w:p w14:paraId="22F60757" w14:textId="77777777" w:rsidR="008775B7" w:rsidRDefault="008775B7" w:rsidP="00C1156E"/>
              </w:tc>
            </w:tr>
            <w:tr w:rsidR="008775B7" w14:paraId="66844DB9" w14:textId="77777777" w:rsidTr="00C1156E">
              <w:tc>
                <w:tcPr>
                  <w:tcW w:w="4298" w:type="dxa"/>
                </w:tcPr>
                <w:p w14:paraId="19548B2F" w14:textId="77777777" w:rsidR="008775B7" w:rsidRDefault="008775B7" w:rsidP="00C1156E"/>
              </w:tc>
              <w:tc>
                <w:tcPr>
                  <w:tcW w:w="4228" w:type="dxa"/>
                </w:tcPr>
                <w:p w14:paraId="5B6C584C" w14:textId="77777777" w:rsidR="008775B7" w:rsidRDefault="008775B7" w:rsidP="00C1156E"/>
              </w:tc>
            </w:tr>
            <w:tr w:rsidR="008775B7" w14:paraId="3EE2A09E" w14:textId="77777777" w:rsidTr="00C1156E">
              <w:tc>
                <w:tcPr>
                  <w:tcW w:w="4298" w:type="dxa"/>
                </w:tcPr>
                <w:p w14:paraId="7CA6A48B" w14:textId="77777777" w:rsidR="008775B7" w:rsidRDefault="008775B7" w:rsidP="00C1156E"/>
              </w:tc>
              <w:tc>
                <w:tcPr>
                  <w:tcW w:w="4228" w:type="dxa"/>
                </w:tcPr>
                <w:p w14:paraId="20036FBE" w14:textId="77777777" w:rsidR="008775B7" w:rsidRDefault="008775B7" w:rsidP="00C1156E"/>
              </w:tc>
            </w:tr>
          </w:tbl>
          <w:p w14:paraId="1738AA03" w14:textId="77777777" w:rsidR="008775B7" w:rsidRDefault="008775B7" w:rsidP="00C1156E"/>
        </w:tc>
      </w:tr>
      <w:tr w:rsidR="008775B7" w14:paraId="486DC7B2" w14:textId="77777777" w:rsidTr="00C1156E">
        <w:tc>
          <w:tcPr>
            <w:tcW w:w="203" w:type="pct"/>
            <w:gridSpan w:val="2"/>
          </w:tcPr>
          <w:p w14:paraId="4C7832B9" w14:textId="77777777" w:rsidR="008775B7" w:rsidRPr="002E51B0" w:rsidRDefault="008775B7" w:rsidP="00C1156E">
            <w:pPr>
              <w:rPr>
                <w:b/>
                <w:bCs/>
              </w:rPr>
            </w:pPr>
            <w:r w:rsidRPr="002E51B0">
              <w:rPr>
                <w:b/>
                <w:bCs/>
              </w:rPr>
              <w:lastRenderedPageBreak/>
              <w:t>12</w:t>
            </w:r>
          </w:p>
        </w:tc>
        <w:tc>
          <w:tcPr>
            <w:tcW w:w="746" w:type="pct"/>
            <w:tcBorders>
              <w:right w:val="single" w:sz="4" w:space="0" w:color="auto"/>
            </w:tcBorders>
          </w:tcPr>
          <w:p w14:paraId="3A3EBF72" w14:textId="77777777" w:rsidR="008775B7" w:rsidRDefault="008775B7" w:rsidP="00C1156E">
            <w:r w:rsidRPr="00C100C4">
              <w:rPr>
                <w:rFonts w:asciiTheme="majorHAnsi" w:hAnsiTheme="majorHAnsi" w:cstheme="majorHAnsi"/>
                <w:szCs w:val="22"/>
              </w:rPr>
              <w:t xml:space="preserve">Receipt of equipment, </w:t>
            </w:r>
            <w:r>
              <w:rPr>
                <w:rFonts w:asciiTheme="majorHAnsi" w:hAnsiTheme="majorHAnsi" w:cstheme="majorHAnsi"/>
                <w:szCs w:val="22"/>
              </w:rPr>
              <w:t>m</w:t>
            </w:r>
            <w:r w:rsidRPr="00C100C4">
              <w:rPr>
                <w:rFonts w:asciiTheme="majorHAnsi" w:hAnsiTheme="majorHAnsi" w:cstheme="majorHAnsi"/>
                <w:szCs w:val="22"/>
              </w:rPr>
              <w:t>aterials, drugs, medical writing, gifts or other services</w:t>
            </w:r>
          </w:p>
        </w:tc>
        <w:tc>
          <w:tcPr>
            <w:tcW w:w="4051" w:type="pct"/>
            <w:gridSpan w:val="2"/>
            <w:tcBorders>
              <w:left w:val="single" w:sz="4" w:space="0" w:color="auto"/>
              <w:bottom w:val="single" w:sz="4" w:space="0" w:color="auto"/>
            </w:tcBorders>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47865353" w14:textId="77777777" w:rsidTr="00C1156E">
              <w:sdt>
                <w:sdtPr>
                  <w:id w:val="-393587231"/>
                  <w14:checkbox>
                    <w14:checked w14:val="0"/>
                    <w14:checkedState w14:val="2612" w14:font="MS Gothic"/>
                    <w14:uncheckedState w14:val="2610" w14:font="MS Gothic"/>
                  </w14:checkbox>
                </w:sdtPr>
                <w:sdtContent>
                  <w:tc>
                    <w:tcPr>
                      <w:tcW w:w="426" w:type="dxa"/>
                    </w:tcPr>
                    <w:p w14:paraId="144342E5" w14:textId="77777777" w:rsidR="008775B7" w:rsidRDefault="008775B7" w:rsidP="00C1156E">
                      <w:r>
                        <w:rPr>
                          <w:rFonts w:ascii="MS Gothic" w:eastAsia="MS Gothic" w:hAnsi="MS Gothic" w:hint="eastAsia"/>
                        </w:rPr>
                        <w:t>☐</w:t>
                      </w:r>
                    </w:p>
                  </w:tc>
                </w:sdtContent>
              </w:sdt>
              <w:tc>
                <w:tcPr>
                  <w:tcW w:w="8100" w:type="dxa"/>
                </w:tcPr>
                <w:p w14:paraId="736A13CB" w14:textId="77777777" w:rsidR="008775B7" w:rsidRPr="00045C5A" w:rsidRDefault="008775B7" w:rsidP="00C1156E">
                  <w:pPr>
                    <w:rPr>
                      <w:b/>
                      <w:bCs/>
                    </w:rPr>
                  </w:pPr>
                  <w:r w:rsidRPr="00045C5A">
                    <w:rPr>
                      <w:b/>
                      <w:bCs/>
                    </w:rPr>
                    <w:t>None</w:t>
                  </w:r>
                </w:p>
              </w:tc>
            </w:tr>
          </w:tbl>
          <w:p w14:paraId="0737654E"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51620101" w14:textId="77777777" w:rsidTr="00C1156E">
              <w:tc>
                <w:tcPr>
                  <w:tcW w:w="4298" w:type="dxa"/>
                </w:tcPr>
                <w:p w14:paraId="7336261E" w14:textId="77777777" w:rsidR="008775B7" w:rsidRDefault="008775B7" w:rsidP="00C1156E"/>
              </w:tc>
              <w:tc>
                <w:tcPr>
                  <w:tcW w:w="4228" w:type="dxa"/>
                </w:tcPr>
                <w:p w14:paraId="7F61435B" w14:textId="77777777" w:rsidR="008775B7" w:rsidRDefault="008775B7" w:rsidP="00C1156E"/>
              </w:tc>
            </w:tr>
            <w:tr w:rsidR="008775B7" w14:paraId="78EF130C" w14:textId="77777777" w:rsidTr="00C1156E">
              <w:tc>
                <w:tcPr>
                  <w:tcW w:w="4298" w:type="dxa"/>
                </w:tcPr>
                <w:p w14:paraId="37CD6273" w14:textId="77777777" w:rsidR="008775B7" w:rsidRDefault="008775B7" w:rsidP="00C1156E"/>
              </w:tc>
              <w:tc>
                <w:tcPr>
                  <w:tcW w:w="4228" w:type="dxa"/>
                </w:tcPr>
                <w:p w14:paraId="5D469C82" w14:textId="77777777" w:rsidR="008775B7" w:rsidRDefault="008775B7" w:rsidP="00C1156E"/>
              </w:tc>
            </w:tr>
            <w:tr w:rsidR="008775B7" w14:paraId="30417957" w14:textId="77777777" w:rsidTr="00C1156E">
              <w:tc>
                <w:tcPr>
                  <w:tcW w:w="4298" w:type="dxa"/>
                </w:tcPr>
                <w:p w14:paraId="06BA9BD0" w14:textId="77777777" w:rsidR="008775B7" w:rsidRDefault="008775B7" w:rsidP="00C1156E"/>
              </w:tc>
              <w:tc>
                <w:tcPr>
                  <w:tcW w:w="4228" w:type="dxa"/>
                </w:tcPr>
                <w:p w14:paraId="3FF83621" w14:textId="77777777" w:rsidR="008775B7" w:rsidRDefault="008775B7" w:rsidP="00C1156E"/>
              </w:tc>
            </w:tr>
          </w:tbl>
          <w:p w14:paraId="5AD8C0EA" w14:textId="77777777" w:rsidR="008775B7" w:rsidRDefault="008775B7" w:rsidP="00C1156E"/>
        </w:tc>
      </w:tr>
      <w:tr w:rsidR="008775B7" w14:paraId="5B8C1AAA" w14:textId="77777777" w:rsidTr="00C1156E">
        <w:trPr>
          <w:trHeight w:val="1457"/>
        </w:trPr>
        <w:tc>
          <w:tcPr>
            <w:tcW w:w="203" w:type="pct"/>
            <w:gridSpan w:val="2"/>
            <w:shd w:val="clear" w:color="auto" w:fill="EEECE1"/>
          </w:tcPr>
          <w:p w14:paraId="3692C6B7" w14:textId="77777777" w:rsidR="008775B7" w:rsidRPr="002E51B0" w:rsidRDefault="008775B7" w:rsidP="00C1156E">
            <w:pPr>
              <w:rPr>
                <w:b/>
                <w:bCs/>
              </w:rPr>
            </w:pPr>
            <w:r w:rsidRPr="002E51B0">
              <w:rPr>
                <w:b/>
                <w:bCs/>
              </w:rPr>
              <w:t>13</w:t>
            </w:r>
          </w:p>
        </w:tc>
        <w:tc>
          <w:tcPr>
            <w:tcW w:w="746" w:type="pct"/>
            <w:tcBorders>
              <w:right w:val="single" w:sz="4" w:space="0" w:color="auto"/>
            </w:tcBorders>
            <w:shd w:val="clear" w:color="auto" w:fill="EEECE1"/>
          </w:tcPr>
          <w:p w14:paraId="37DE2629" w14:textId="77777777" w:rsidR="008775B7" w:rsidRDefault="008775B7" w:rsidP="00C1156E">
            <w:r w:rsidRPr="00C100C4">
              <w:rPr>
                <w:rFonts w:asciiTheme="majorHAnsi" w:hAnsiTheme="majorHAnsi" w:cstheme="majorHAnsi"/>
                <w:szCs w:val="22"/>
              </w:rPr>
              <w:t>Other financial or non-financial interests</w:t>
            </w:r>
          </w:p>
        </w:tc>
        <w:tc>
          <w:tcPr>
            <w:tcW w:w="4051" w:type="pct"/>
            <w:gridSpan w:val="2"/>
            <w:tcBorders>
              <w:left w:val="single" w:sz="4" w:space="0" w:color="auto"/>
              <w:bottom w:val="single" w:sz="4" w:space="0" w:color="auto"/>
            </w:tcBorders>
            <w:shd w:val="clear" w:color="auto" w:fill="EEECE1"/>
          </w:tcPr>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14:paraId="0EA31AE2" w14:textId="77777777" w:rsidTr="00C1156E">
              <w:sdt>
                <w:sdtPr>
                  <w:id w:val="-832988900"/>
                  <w14:checkbox>
                    <w14:checked w14:val="0"/>
                    <w14:checkedState w14:val="2612" w14:font="MS Gothic"/>
                    <w14:uncheckedState w14:val="2610" w14:font="MS Gothic"/>
                  </w14:checkbox>
                </w:sdtPr>
                <w:sdtContent>
                  <w:tc>
                    <w:tcPr>
                      <w:tcW w:w="426" w:type="dxa"/>
                    </w:tcPr>
                    <w:p w14:paraId="606AB7E7" w14:textId="77777777" w:rsidR="008775B7" w:rsidRDefault="008775B7" w:rsidP="00C1156E">
                      <w:r>
                        <w:rPr>
                          <w:rFonts w:ascii="MS Gothic" w:eastAsia="MS Gothic" w:hAnsi="MS Gothic" w:hint="eastAsia"/>
                        </w:rPr>
                        <w:t>☐</w:t>
                      </w:r>
                    </w:p>
                  </w:tc>
                </w:sdtContent>
              </w:sdt>
              <w:tc>
                <w:tcPr>
                  <w:tcW w:w="8100" w:type="dxa"/>
                </w:tcPr>
                <w:p w14:paraId="791DFDEB" w14:textId="77777777" w:rsidR="008775B7" w:rsidRPr="00045C5A" w:rsidRDefault="008775B7" w:rsidP="00C1156E">
                  <w:pPr>
                    <w:rPr>
                      <w:b/>
                      <w:bCs/>
                    </w:rPr>
                  </w:pPr>
                  <w:r w:rsidRPr="00045C5A">
                    <w:rPr>
                      <w:b/>
                      <w:bCs/>
                    </w:rPr>
                    <w:t>None</w:t>
                  </w:r>
                </w:p>
              </w:tc>
            </w:tr>
          </w:tbl>
          <w:p w14:paraId="224B02FB" w14:textId="77777777" w:rsidR="008775B7" w:rsidRDefault="008775B7" w:rsidP="00C1156E"/>
          <w:tbl>
            <w:tblPr>
              <w:tblStyle w:val="Tablaconcuadrcula"/>
              <w:tblW w:w="0" w:type="auto"/>
              <w:tblLayout w:type="fixed"/>
              <w:tblLook w:val="04A0" w:firstRow="1" w:lastRow="0" w:firstColumn="1" w:lastColumn="0" w:noHBand="0" w:noVBand="1"/>
            </w:tblPr>
            <w:tblGrid>
              <w:gridCol w:w="4298"/>
              <w:gridCol w:w="4228"/>
            </w:tblGrid>
            <w:tr w:rsidR="008775B7" w14:paraId="65096BDE" w14:textId="77777777" w:rsidTr="00C1156E">
              <w:tc>
                <w:tcPr>
                  <w:tcW w:w="4298" w:type="dxa"/>
                </w:tcPr>
                <w:p w14:paraId="32BE1779" w14:textId="77777777" w:rsidR="008775B7" w:rsidRDefault="008775B7" w:rsidP="00C1156E"/>
              </w:tc>
              <w:tc>
                <w:tcPr>
                  <w:tcW w:w="4228" w:type="dxa"/>
                </w:tcPr>
                <w:p w14:paraId="419750F4" w14:textId="77777777" w:rsidR="008775B7" w:rsidRDefault="008775B7" w:rsidP="00C1156E"/>
              </w:tc>
            </w:tr>
            <w:tr w:rsidR="008775B7" w14:paraId="6B4CA076" w14:textId="77777777" w:rsidTr="00C1156E">
              <w:tc>
                <w:tcPr>
                  <w:tcW w:w="4298" w:type="dxa"/>
                </w:tcPr>
                <w:p w14:paraId="357C0B93" w14:textId="77777777" w:rsidR="008775B7" w:rsidRDefault="008775B7" w:rsidP="00C1156E"/>
              </w:tc>
              <w:tc>
                <w:tcPr>
                  <w:tcW w:w="4228" w:type="dxa"/>
                </w:tcPr>
                <w:p w14:paraId="72D4DDC4" w14:textId="77777777" w:rsidR="008775B7" w:rsidRDefault="008775B7" w:rsidP="00C1156E"/>
              </w:tc>
            </w:tr>
            <w:tr w:rsidR="008775B7" w14:paraId="10A5D9FA" w14:textId="77777777" w:rsidTr="00C1156E">
              <w:tc>
                <w:tcPr>
                  <w:tcW w:w="4298" w:type="dxa"/>
                </w:tcPr>
                <w:p w14:paraId="75B4BD3C" w14:textId="77777777" w:rsidR="008775B7" w:rsidRDefault="008775B7" w:rsidP="00C1156E"/>
              </w:tc>
              <w:tc>
                <w:tcPr>
                  <w:tcW w:w="4228" w:type="dxa"/>
                </w:tcPr>
                <w:p w14:paraId="31CC9611" w14:textId="77777777" w:rsidR="008775B7" w:rsidRDefault="008775B7" w:rsidP="00C1156E"/>
              </w:tc>
            </w:tr>
          </w:tbl>
          <w:p w14:paraId="45A81074" w14:textId="77777777" w:rsidR="008775B7" w:rsidRDefault="008775B7" w:rsidP="00C1156E"/>
        </w:tc>
      </w:tr>
      <w:tr w:rsidR="008775B7" w14:paraId="5EA2829A" w14:textId="77777777" w:rsidTr="00C1156E">
        <w:trPr>
          <w:trHeight w:val="1457"/>
        </w:trPr>
        <w:tc>
          <w:tcPr>
            <w:tcW w:w="203" w:type="pct"/>
            <w:gridSpan w:val="2"/>
            <w:shd w:val="clear" w:color="auto" w:fill="EEECE1"/>
          </w:tcPr>
          <w:p w14:paraId="319FC545" w14:textId="154535AC" w:rsidR="008775B7" w:rsidRPr="002E51B0" w:rsidRDefault="008775B7" w:rsidP="00C1156E">
            <w:pPr>
              <w:rPr>
                <w:b/>
                <w:bCs/>
              </w:rPr>
            </w:pPr>
            <w:r>
              <w:rPr>
                <w:b/>
                <w:bCs/>
              </w:rPr>
              <w:t>14</w:t>
            </w:r>
          </w:p>
        </w:tc>
        <w:tc>
          <w:tcPr>
            <w:tcW w:w="746" w:type="pct"/>
            <w:tcBorders>
              <w:right w:val="single" w:sz="4" w:space="0" w:color="auto"/>
            </w:tcBorders>
            <w:shd w:val="clear" w:color="auto" w:fill="EEECE1"/>
          </w:tcPr>
          <w:p w14:paraId="595FB94A" w14:textId="7BA7D1B5" w:rsidR="008775B7" w:rsidRPr="00C100C4" w:rsidRDefault="008775B7" w:rsidP="00C1156E">
            <w:pPr>
              <w:rPr>
                <w:rFonts w:asciiTheme="majorHAnsi" w:hAnsiTheme="majorHAnsi" w:cstheme="majorHAnsi"/>
                <w:szCs w:val="22"/>
              </w:rPr>
            </w:pPr>
            <w:r w:rsidRPr="008775B7">
              <w:rPr>
                <w:rFonts w:asciiTheme="majorHAnsi" w:hAnsiTheme="majorHAnsi" w:cstheme="majorHAnsi"/>
                <w:szCs w:val="22"/>
              </w:rPr>
              <w:t>we have not had to pay any fee for the editing and publication of my article in Bionatura, neither to the Editorial Committee nor to third parties.</w:t>
            </w:r>
          </w:p>
        </w:tc>
        <w:tc>
          <w:tcPr>
            <w:tcW w:w="4051" w:type="pct"/>
            <w:gridSpan w:val="2"/>
            <w:tcBorders>
              <w:left w:val="single" w:sz="4" w:space="0" w:color="auto"/>
              <w:bottom w:val="single" w:sz="4" w:space="0" w:color="auto"/>
            </w:tcBorders>
            <w:shd w:val="clear" w:color="auto" w:fill="EEECE1"/>
          </w:tcPr>
          <w:tbl>
            <w:tblPr>
              <w:tblStyle w:val="Tablaconcuadrcula"/>
              <w:tblpPr w:leftFromText="141" w:rightFromText="141" w:horzAnchor="margin" w:tblpY="525"/>
              <w:tblOverlap w:val="never"/>
              <w:tblW w:w="8526" w:type="dxa"/>
              <w:tblLayout w:type="fixed"/>
              <w:tblLook w:val="04A0" w:firstRow="1" w:lastRow="0" w:firstColumn="1" w:lastColumn="0" w:noHBand="0" w:noVBand="1"/>
            </w:tblPr>
            <w:tblGrid>
              <w:gridCol w:w="4298"/>
              <w:gridCol w:w="4228"/>
            </w:tblGrid>
            <w:tr w:rsidR="008775B7" w14:paraId="0F6239DA" w14:textId="77777777" w:rsidTr="008775B7">
              <w:tc>
                <w:tcPr>
                  <w:tcW w:w="4298" w:type="dxa"/>
                </w:tcPr>
                <w:p w14:paraId="5398F953" w14:textId="77777777" w:rsidR="008775B7" w:rsidRDefault="008775B7" w:rsidP="008775B7"/>
              </w:tc>
              <w:tc>
                <w:tcPr>
                  <w:tcW w:w="4228" w:type="dxa"/>
                </w:tcPr>
                <w:p w14:paraId="2EA1C729" w14:textId="77777777" w:rsidR="008775B7" w:rsidRDefault="008775B7" w:rsidP="008775B7"/>
              </w:tc>
            </w:tr>
            <w:tr w:rsidR="008775B7" w14:paraId="47752149" w14:textId="77777777" w:rsidTr="008775B7">
              <w:tc>
                <w:tcPr>
                  <w:tcW w:w="4298" w:type="dxa"/>
                </w:tcPr>
                <w:p w14:paraId="46521E63" w14:textId="77777777" w:rsidR="008775B7" w:rsidRDefault="008775B7" w:rsidP="008775B7"/>
              </w:tc>
              <w:tc>
                <w:tcPr>
                  <w:tcW w:w="4228" w:type="dxa"/>
                </w:tcPr>
                <w:p w14:paraId="57648CA9" w14:textId="77777777" w:rsidR="008775B7" w:rsidRDefault="008775B7" w:rsidP="008775B7"/>
              </w:tc>
            </w:tr>
            <w:tr w:rsidR="008775B7" w14:paraId="39D1DB03" w14:textId="77777777" w:rsidTr="008775B7">
              <w:tc>
                <w:tcPr>
                  <w:tcW w:w="4298" w:type="dxa"/>
                </w:tcPr>
                <w:p w14:paraId="738ACAF4" w14:textId="77777777" w:rsidR="008775B7" w:rsidRDefault="008775B7" w:rsidP="008775B7"/>
              </w:tc>
              <w:tc>
                <w:tcPr>
                  <w:tcW w:w="4228" w:type="dxa"/>
                </w:tcPr>
                <w:p w14:paraId="2E98DFE3" w14:textId="77777777" w:rsidR="008775B7" w:rsidRDefault="008775B7" w:rsidP="008775B7"/>
              </w:tc>
            </w:tr>
          </w:tbl>
          <w:tbl>
            <w:tblPr>
              <w:tblStyle w:val="Tablaconcuadrcula"/>
              <w:tblW w:w="8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100"/>
            </w:tblGrid>
            <w:tr w:rsidR="008775B7" w:rsidRPr="00045C5A" w14:paraId="039A7E22" w14:textId="77777777" w:rsidTr="008775B7">
              <w:sdt>
                <w:sdtPr>
                  <w:id w:val="146642368"/>
                  <w14:checkbox>
                    <w14:checked w14:val="0"/>
                    <w14:checkedState w14:val="2612" w14:font="MS Gothic"/>
                    <w14:uncheckedState w14:val="2610" w14:font="MS Gothic"/>
                  </w14:checkbox>
                </w:sdtPr>
                <w:sdtContent>
                  <w:tc>
                    <w:tcPr>
                      <w:tcW w:w="426" w:type="dxa"/>
                    </w:tcPr>
                    <w:p w14:paraId="26E56983" w14:textId="77777777" w:rsidR="008775B7" w:rsidRDefault="008775B7" w:rsidP="008775B7">
                      <w:r>
                        <w:rPr>
                          <w:rFonts w:ascii="MS Gothic" w:eastAsia="MS Gothic" w:hAnsi="MS Gothic" w:hint="eastAsia"/>
                        </w:rPr>
                        <w:t>☐</w:t>
                      </w:r>
                    </w:p>
                  </w:tc>
                </w:sdtContent>
              </w:sdt>
              <w:tc>
                <w:tcPr>
                  <w:tcW w:w="8100" w:type="dxa"/>
                </w:tcPr>
                <w:p w14:paraId="4A0D8455" w14:textId="77777777" w:rsidR="008775B7" w:rsidRPr="00045C5A" w:rsidRDefault="008775B7" w:rsidP="008775B7">
                  <w:pPr>
                    <w:rPr>
                      <w:b/>
                      <w:bCs/>
                    </w:rPr>
                  </w:pPr>
                  <w:r w:rsidRPr="00045C5A">
                    <w:rPr>
                      <w:b/>
                      <w:bCs/>
                    </w:rPr>
                    <w:t>None</w:t>
                  </w:r>
                </w:p>
              </w:tc>
            </w:tr>
          </w:tbl>
          <w:p w14:paraId="485421D3" w14:textId="77777777" w:rsidR="008775B7" w:rsidRDefault="008775B7" w:rsidP="00C1156E"/>
        </w:tc>
      </w:tr>
      <w:tr w:rsidR="008775B7" w14:paraId="4E80F7F0" w14:textId="77777777" w:rsidTr="00C1156E">
        <w:tc>
          <w:tcPr>
            <w:tcW w:w="203" w:type="pct"/>
            <w:gridSpan w:val="2"/>
            <w:tcBorders>
              <w:left w:val="single" w:sz="4" w:space="0" w:color="auto"/>
              <w:bottom w:val="nil"/>
              <w:right w:val="nil"/>
            </w:tcBorders>
          </w:tcPr>
          <w:p w14:paraId="28E7D482" w14:textId="77777777" w:rsidR="008775B7" w:rsidRDefault="008775B7" w:rsidP="00C1156E"/>
        </w:tc>
        <w:tc>
          <w:tcPr>
            <w:tcW w:w="746" w:type="pct"/>
            <w:tcBorders>
              <w:left w:val="nil"/>
              <w:bottom w:val="nil"/>
              <w:right w:val="nil"/>
            </w:tcBorders>
          </w:tcPr>
          <w:p w14:paraId="60D05684" w14:textId="77777777" w:rsidR="008775B7" w:rsidRDefault="008775B7" w:rsidP="00C1156E"/>
        </w:tc>
        <w:tc>
          <w:tcPr>
            <w:tcW w:w="4051" w:type="pct"/>
            <w:gridSpan w:val="2"/>
            <w:tcBorders>
              <w:left w:val="nil"/>
              <w:bottom w:val="nil"/>
              <w:right w:val="single" w:sz="4" w:space="0" w:color="auto"/>
            </w:tcBorders>
          </w:tcPr>
          <w:p w14:paraId="3393F73F" w14:textId="77777777" w:rsidR="008775B7" w:rsidRDefault="008775B7" w:rsidP="00C1156E"/>
        </w:tc>
      </w:tr>
      <w:tr w:rsidR="008775B7" w14:paraId="5F864207" w14:textId="77777777" w:rsidTr="00C1156E">
        <w:tc>
          <w:tcPr>
            <w:tcW w:w="5000" w:type="pct"/>
            <w:gridSpan w:val="5"/>
            <w:tcBorders>
              <w:top w:val="nil"/>
              <w:left w:val="single" w:sz="4" w:space="0" w:color="auto"/>
              <w:bottom w:val="nil"/>
              <w:right w:val="single" w:sz="4" w:space="0" w:color="auto"/>
            </w:tcBorders>
          </w:tcPr>
          <w:p w14:paraId="44B49A0A" w14:textId="77777777" w:rsidR="008775B7" w:rsidRPr="00621D7D" w:rsidRDefault="008775B7" w:rsidP="00C1156E">
            <w:pPr>
              <w:rPr>
                <w:b/>
                <w:bCs/>
              </w:rPr>
            </w:pPr>
            <w:r w:rsidRPr="00621D7D">
              <w:rPr>
                <w:b/>
                <w:bCs/>
              </w:rPr>
              <w:t>Please place an “X” next to the following statement to indicate your agreement:</w:t>
            </w:r>
          </w:p>
        </w:tc>
      </w:tr>
      <w:tr w:rsidR="008775B7" w14:paraId="5FEEC36A" w14:textId="77777777" w:rsidTr="00C1156E">
        <w:trPr>
          <w:trHeight w:val="441"/>
        </w:trPr>
        <w:sdt>
          <w:sdtPr>
            <w:id w:val="-1680963496"/>
            <w14:checkbox>
              <w14:checked w14:val="0"/>
              <w14:checkedState w14:val="2612" w14:font="MS Gothic"/>
              <w14:uncheckedState w14:val="2610" w14:font="MS Gothic"/>
            </w14:checkbox>
          </w:sdtPr>
          <w:sdtContent>
            <w:tc>
              <w:tcPr>
                <w:tcW w:w="203" w:type="pct"/>
                <w:gridSpan w:val="2"/>
                <w:tcBorders>
                  <w:top w:val="nil"/>
                  <w:right w:val="nil"/>
                </w:tcBorders>
                <w:vAlign w:val="bottom"/>
              </w:tcPr>
              <w:p w14:paraId="3CA002ED" w14:textId="77777777" w:rsidR="008775B7" w:rsidRDefault="008775B7" w:rsidP="00C1156E">
                <w:r>
                  <w:rPr>
                    <w:rFonts w:ascii="MS Gothic" w:eastAsia="MS Gothic" w:hAnsi="MS Gothic" w:hint="eastAsia"/>
                  </w:rPr>
                  <w:t>☐</w:t>
                </w:r>
              </w:p>
            </w:tc>
          </w:sdtContent>
        </w:sdt>
        <w:tc>
          <w:tcPr>
            <w:tcW w:w="4797" w:type="pct"/>
            <w:gridSpan w:val="3"/>
            <w:tcBorders>
              <w:top w:val="nil"/>
              <w:left w:val="nil"/>
            </w:tcBorders>
            <w:vAlign w:val="bottom"/>
          </w:tcPr>
          <w:p w14:paraId="619D05A7" w14:textId="77777777" w:rsidR="008775B7" w:rsidRDefault="008775B7" w:rsidP="00C1156E">
            <w:r>
              <w:t>I certify that I have answered every question and have not altered the wording of any of the questions on this form.</w:t>
            </w:r>
          </w:p>
        </w:tc>
      </w:tr>
    </w:tbl>
    <w:p w14:paraId="65CB9AFD" w14:textId="77777777" w:rsidR="008775B7" w:rsidRDefault="008775B7" w:rsidP="008775B7"/>
    <w:p w14:paraId="590667A1" w14:textId="65F09702" w:rsidR="008775B7" w:rsidRPr="008775B7" w:rsidRDefault="008775B7" w:rsidP="008775B7"/>
    <w:sectPr w:rsidR="008775B7" w:rsidRPr="008775B7" w:rsidSect="008775B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3MDMwMDMzsDQyMrVQ0lEKTi0uzszPAykwrAUAYxmF0iwAAAA="/>
  </w:docVars>
  <w:rsids>
    <w:rsidRoot w:val="008775B7"/>
    <w:rsid w:val="00132E59"/>
    <w:rsid w:val="00681F94"/>
    <w:rsid w:val="008775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96F48"/>
  <w15:chartTrackingRefBased/>
  <w15:docId w15:val="{31218BB5-F2A4-4A09-9628-BACC4C86D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B7"/>
    <w:pPr>
      <w:spacing w:after="0" w:line="240" w:lineRule="auto"/>
    </w:pPr>
    <w:rPr>
      <w:rFonts w:cs="Times New Roman"/>
      <w:sz w:val="20"/>
      <w:szCs w:val="20"/>
      <w:lang w:val="en-US"/>
    </w:rPr>
  </w:style>
  <w:style w:type="paragraph" w:styleId="Ttulo1">
    <w:name w:val="heading 1"/>
    <w:basedOn w:val="Normal"/>
    <w:next w:val="Normal"/>
    <w:link w:val="Ttulo1Car"/>
    <w:uiPriority w:val="9"/>
    <w:qFormat/>
    <w:rsid w:val="008775B7"/>
    <w:pPr>
      <w:keepNext/>
      <w:keepLines/>
      <w:spacing w:before="240"/>
      <w:jc w:val="center"/>
      <w:outlineLvl w:val="0"/>
    </w:pPr>
    <w:rPr>
      <w:rFonts w:eastAsiaTheme="majorEastAsia" w:cstheme="majorBidi"/>
      <w:b/>
      <w:sz w:val="28"/>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775B7"/>
    <w:rPr>
      <w:rFonts w:eastAsiaTheme="majorEastAsia" w:cstheme="majorBidi"/>
      <w:b/>
      <w:sz w:val="28"/>
      <w:szCs w:val="32"/>
      <w:lang w:val="en-US"/>
    </w:rPr>
  </w:style>
  <w:style w:type="character" w:styleId="Textodelmarcadordeposicin">
    <w:name w:val="Placeholder Text"/>
    <w:basedOn w:val="Fuentedeprrafopredeter"/>
    <w:uiPriority w:val="99"/>
    <w:semiHidden/>
    <w:rsid w:val="008775B7"/>
    <w:rPr>
      <w:color w:val="808080"/>
    </w:rPr>
  </w:style>
  <w:style w:type="table" w:styleId="Tablaconcuadrcula">
    <w:name w:val="Table Grid"/>
    <w:basedOn w:val="Tablanormal"/>
    <w:uiPriority w:val="39"/>
    <w:rsid w:val="008775B7"/>
    <w:pPr>
      <w:spacing w:after="0" w:line="240" w:lineRule="auto"/>
    </w:pPr>
    <w:rPr>
      <w:rFonts w:ascii="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estStype">
    <w:name w:val="testStype"/>
    <w:basedOn w:val="Tablanormal"/>
    <w:uiPriority w:val="99"/>
    <w:rsid w:val="008775B7"/>
    <w:pPr>
      <w:spacing w:after="0" w:line="240" w:lineRule="auto"/>
    </w:pPr>
    <w:rPr>
      <w:rFont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4BC294504B43BB9211C30ABFF49E30"/>
        <w:category>
          <w:name w:val="General"/>
          <w:gallery w:val="placeholder"/>
        </w:category>
        <w:types>
          <w:type w:val="bbPlcHdr"/>
        </w:types>
        <w:behaviors>
          <w:behavior w:val="content"/>
        </w:behaviors>
        <w:guid w:val="{5A130501-8699-42F4-B259-8017A919A0FC}"/>
      </w:docPartPr>
      <w:docPartBody>
        <w:p w:rsidR="00000000" w:rsidRDefault="00EE5BD9" w:rsidP="00EE5BD9">
          <w:pPr>
            <w:pStyle w:val="574BC294504B43BB9211C30ABFF49E30"/>
          </w:pPr>
          <w:r w:rsidRPr="00B14F4D">
            <w:t>Click or tap to enter a date.</w:t>
          </w:r>
        </w:p>
      </w:docPartBody>
    </w:docPart>
    <w:docPart>
      <w:docPartPr>
        <w:name w:val="04C9430BEFBA4F669BBED4AD91A14261"/>
        <w:category>
          <w:name w:val="General"/>
          <w:gallery w:val="placeholder"/>
        </w:category>
        <w:types>
          <w:type w:val="bbPlcHdr"/>
        </w:types>
        <w:behaviors>
          <w:behavior w:val="content"/>
        </w:behaviors>
        <w:guid w:val="{46DA3197-1E2C-4C0D-B7DA-25F9BC563D7D}"/>
      </w:docPartPr>
      <w:docPartBody>
        <w:p w:rsidR="00000000" w:rsidRDefault="00EE5BD9" w:rsidP="00EE5BD9">
          <w:pPr>
            <w:pStyle w:val="04C9430BEFBA4F669BBED4AD91A14261"/>
          </w:pPr>
          <w:r w:rsidRPr="00F020A6">
            <w:t>Click or tap here to enter text.</w:t>
          </w:r>
        </w:p>
      </w:docPartBody>
    </w:docPart>
    <w:docPart>
      <w:docPartPr>
        <w:name w:val="60DF469FB65247EAAC2F168902E7332A"/>
        <w:category>
          <w:name w:val="General"/>
          <w:gallery w:val="placeholder"/>
        </w:category>
        <w:types>
          <w:type w:val="bbPlcHdr"/>
        </w:types>
        <w:behaviors>
          <w:behavior w:val="content"/>
        </w:behaviors>
        <w:guid w:val="{DB1C2B7C-A192-46A3-AFC6-6EB20668D313}"/>
      </w:docPartPr>
      <w:docPartBody>
        <w:p w:rsidR="00000000" w:rsidRDefault="00EE5BD9" w:rsidP="00EE5BD9">
          <w:pPr>
            <w:pStyle w:val="60DF469FB65247EAAC2F168902E7332A"/>
          </w:pPr>
          <w:r w:rsidRPr="00DD2055">
            <w:rPr>
              <w:rStyle w:val="Textodelmarcadordeposicin"/>
            </w:rPr>
            <w:t>Click or tap here to enter text.</w:t>
          </w:r>
        </w:p>
      </w:docPartBody>
    </w:docPart>
    <w:docPart>
      <w:docPartPr>
        <w:name w:val="3E859C43DD18473A9C3CC668C8E8AEB4"/>
        <w:category>
          <w:name w:val="General"/>
          <w:gallery w:val="placeholder"/>
        </w:category>
        <w:types>
          <w:type w:val="bbPlcHdr"/>
        </w:types>
        <w:behaviors>
          <w:behavior w:val="content"/>
        </w:behaviors>
        <w:guid w:val="{287EE523-371B-4091-B4E0-F5C5AF14157F}"/>
      </w:docPartPr>
      <w:docPartBody>
        <w:p w:rsidR="00000000" w:rsidRDefault="00EE5BD9" w:rsidP="00EE5BD9">
          <w:pPr>
            <w:pStyle w:val="3E859C43DD18473A9C3CC668C8E8AEB4"/>
          </w:pPr>
          <w:r w:rsidRPr="00DD2055">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BD9"/>
    <w:rsid w:val="00E11D9D"/>
    <w:rsid w:val="00EE5BD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74BC294504B43BB9211C30ABFF49E30">
    <w:name w:val="574BC294504B43BB9211C30ABFF49E30"/>
    <w:rsid w:val="00EE5BD9"/>
  </w:style>
  <w:style w:type="paragraph" w:customStyle="1" w:styleId="04C9430BEFBA4F669BBED4AD91A14261">
    <w:name w:val="04C9430BEFBA4F669BBED4AD91A14261"/>
    <w:rsid w:val="00EE5BD9"/>
  </w:style>
  <w:style w:type="character" w:styleId="Textodelmarcadordeposicin">
    <w:name w:val="Placeholder Text"/>
    <w:basedOn w:val="Fuentedeprrafopredeter"/>
    <w:uiPriority w:val="99"/>
    <w:semiHidden/>
    <w:rsid w:val="00EE5BD9"/>
    <w:rPr>
      <w:color w:val="808080"/>
    </w:rPr>
  </w:style>
  <w:style w:type="paragraph" w:customStyle="1" w:styleId="60DF469FB65247EAAC2F168902E7332A">
    <w:name w:val="60DF469FB65247EAAC2F168902E7332A"/>
    <w:rsid w:val="00EE5BD9"/>
  </w:style>
  <w:style w:type="paragraph" w:customStyle="1" w:styleId="3E859C43DD18473A9C3CC668C8E8AEB4">
    <w:name w:val="3E859C43DD18473A9C3CC668C8E8AEB4"/>
    <w:rsid w:val="00EE5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40</Words>
  <Characters>2971</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Santiago Vispo</dc:creator>
  <cp:keywords/>
  <dc:description/>
  <cp:lastModifiedBy>Nelson Santiago Vispo</cp:lastModifiedBy>
  <cp:revision>2</cp:revision>
  <dcterms:created xsi:type="dcterms:W3CDTF">2022-03-26T16:33:00Z</dcterms:created>
  <dcterms:modified xsi:type="dcterms:W3CDTF">2022-03-26T16:39:00Z</dcterms:modified>
</cp:coreProperties>
</file>